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F07F73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F1FC7" w:rsidP="00F07F7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123B0A">
              <w:rPr>
                <w:rFonts w:asciiTheme="majorHAnsi" w:eastAsiaTheme="majorHAnsi" w:hAnsiTheme="majorHAnsi"/>
                <w:szCs w:val="60"/>
              </w:rPr>
              <w:t>G-</w:t>
            </w:r>
            <w:proofErr w:type="spellStart"/>
            <w:r w:rsidR="00123B0A">
              <w:rPr>
                <w:rFonts w:asciiTheme="majorHAnsi" w:eastAsiaTheme="majorHAnsi" w:hAnsiTheme="majorHAnsi"/>
                <w:szCs w:val="60"/>
              </w:rPr>
              <w:t>inK</w:t>
            </w:r>
            <w:proofErr w:type="spellEnd"/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123B0A" w:rsidP="00F07F7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33060B">
              <w:rPr>
                <w:rFonts w:asciiTheme="majorHAnsi" w:eastAsiaTheme="majorHAnsi" w:hAnsiTheme="majorHAnsi"/>
                <w:szCs w:val="60"/>
              </w:rPr>
              <w:t>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33060B">
              <w:rPr>
                <w:rFonts w:asciiTheme="majorHAnsi" w:eastAsiaTheme="majorHAnsi" w:hAnsiTheme="majorHAnsi" w:hint="eastAsia"/>
                <w:szCs w:val="60"/>
              </w:rPr>
              <w:t>1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33060B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123B0A">
        <w:rPr>
          <w:sz w:val="48"/>
          <w:szCs w:val="48"/>
        </w:rPr>
        <w:t>2</w:t>
      </w:r>
      <w:r w:rsidR="0033060B">
        <w:rPr>
          <w:sz w:val="48"/>
          <w:szCs w:val="48"/>
        </w:rPr>
        <w:t>4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123B0A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G</w:t>
            </w:r>
            <w:r>
              <w:rPr>
                <w:sz w:val="32"/>
                <w:szCs w:val="32"/>
              </w:rPr>
              <w:t>-</w:t>
            </w:r>
            <w:proofErr w:type="spellStart"/>
            <w:r>
              <w:rPr>
                <w:sz w:val="32"/>
                <w:szCs w:val="32"/>
              </w:rPr>
              <w:t>inK</w:t>
            </w:r>
            <w:proofErr w:type="spellEnd"/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123B0A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대희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[</w:t>
      </w:r>
      <w:r w:rsidR="00123B0A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G</w:t>
      </w:r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-</w:t>
      </w:r>
      <w:proofErr w:type="spellStart"/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inK</w:t>
      </w:r>
      <w:proofErr w:type="spellEnd"/>
      <w:r w:rsidR="00123B0A">
        <w:rPr>
          <w:rFonts w:asciiTheme="majorHAnsi" w:eastAsiaTheme="majorHAnsi" w:hAnsiTheme="majorHAnsi" w:cs="굴림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123B0A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33060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33060B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1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33060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123B0A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33060B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4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123B0A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123B0A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F07F7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</w:p>
          <w:p w:rsidR="00F70E7B" w:rsidRPr="008744F0" w:rsidRDefault="00123B0A" w:rsidP="00F07F7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678180" cy="438137"/>
                  <wp:effectExtent l="0" t="0" r="7620" b="635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587" cy="4448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F07F7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F07F73">
            <w:pPr>
              <w:jc w:val="center"/>
              <w:rPr>
                <w:b/>
              </w:rPr>
            </w:pPr>
          </w:p>
          <w:p w:rsidR="00F70E7B" w:rsidRPr="008744F0" w:rsidRDefault="00123B0A" w:rsidP="00F07F73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>
                  <wp:extent cx="906780" cy="585824"/>
                  <wp:effectExtent l="0" t="0" r="7620" b="508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7831" cy="599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F07F73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F07F7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177F93" w:rsidTr="002D3F7D">
        <w:trPr>
          <w:trHeight w:val="84"/>
        </w:trPr>
        <w:tc>
          <w:tcPr>
            <w:tcW w:w="1020" w:type="dxa"/>
            <w:tcBorders>
              <w:bottom w:val="single" w:sz="12" w:space="0" w:color="auto"/>
            </w:tcBorders>
          </w:tcPr>
          <w:p w:rsidR="00177F93" w:rsidRDefault="00D52C10" w:rsidP="0033060B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177F93" w:rsidRDefault="00D52C10" w:rsidP="0033060B">
            <w:pPr>
              <w:jc w:val="center"/>
            </w:pPr>
            <w:r>
              <w:rPr>
                <w:rFonts w:hint="eastAsia"/>
              </w:rPr>
              <w:t>예비비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177F93" w:rsidRDefault="00D52C10" w:rsidP="0033060B">
            <w:pPr>
              <w:jc w:val="center"/>
            </w:pPr>
            <w:r>
              <w:t>2022.12.27 ~ 2023.03.01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177F93" w:rsidRDefault="00D52C10" w:rsidP="0033060B">
            <w:pPr>
              <w:jc w:val="center"/>
            </w:pPr>
            <w:proofErr w:type="spellStart"/>
            <w:r>
              <w:rPr>
                <w:rFonts w:hint="eastAsia"/>
              </w:rPr>
              <w:t>최연우</w:t>
            </w:r>
            <w:proofErr w:type="spellEnd"/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4A6D2B" w:rsidRDefault="004A6D2B">
      <w:pPr>
        <w:widowControl/>
        <w:wordWrap/>
        <w:autoSpaceDE/>
        <w:autoSpaceDN/>
      </w:pPr>
    </w:p>
    <w:p w:rsidR="00F276BB" w:rsidRDefault="00F276BB">
      <w:pPr>
        <w:widowControl/>
        <w:wordWrap/>
        <w:autoSpaceDE/>
        <w:autoSpaceDN/>
      </w:pPr>
    </w:p>
    <w:p w:rsidR="00F276BB" w:rsidRDefault="00F276B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Default="0033060B">
      <w:pPr>
        <w:widowControl/>
        <w:wordWrap/>
        <w:autoSpaceDE/>
        <w:autoSpaceDN/>
      </w:pPr>
    </w:p>
    <w:p w:rsidR="0033060B" w:rsidRPr="004A6D2B" w:rsidRDefault="0033060B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F07F7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F07F7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1861E4" w:rsidRDefault="00554322">
      <w:pPr>
        <w:widowControl/>
        <w:wordWrap/>
        <w:autoSpaceDE/>
        <w:autoSpaceDN/>
      </w:pPr>
      <w:r>
        <w:t>2023</w:t>
      </w:r>
      <w:r>
        <w:rPr>
          <w:rFonts w:hint="eastAsia"/>
        </w:rPr>
        <w:t xml:space="preserve">년 </w:t>
      </w:r>
      <w:r>
        <w:t>1</w:t>
      </w:r>
      <w:r>
        <w:rPr>
          <w:rFonts w:hint="eastAsia"/>
        </w:rPr>
        <w:t>분기에는 사업을 진행하지 않고,</w:t>
      </w:r>
      <w:r>
        <w:t xml:space="preserve"> 2023</w:t>
      </w:r>
      <w:r>
        <w:rPr>
          <w:rFonts w:hint="eastAsia"/>
        </w:rPr>
        <w:t xml:space="preserve">년 </w:t>
      </w:r>
      <w:r>
        <w:t>2</w:t>
      </w:r>
      <w:r>
        <w:rPr>
          <w:rFonts w:hint="eastAsia"/>
        </w:rPr>
        <w:t>분기 사업을 준비할 예정입니다.</w:t>
      </w:r>
    </w:p>
    <w:p w:rsidR="001861E4" w:rsidRDefault="001861E4">
      <w:pPr>
        <w:widowControl/>
        <w:wordWrap/>
        <w:autoSpaceDE/>
        <w:autoSpaceDN/>
      </w:pPr>
    </w:p>
    <w:tbl>
      <w:tblPr>
        <w:tblW w:w="902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72"/>
        <w:gridCol w:w="236"/>
        <w:gridCol w:w="8016"/>
      </w:tblGrid>
      <w:tr w:rsidR="00D52C10" w:rsidTr="00AF1D65">
        <w:trPr>
          <w:trHeight w:val="704"/>
        </w:trPr>
        <w:tc>
          <w:tcPr>
            <w:tcW w:w="772" w:type="dxa"/>
            <w:shd w:val="clear" w:color="auto" w:fill="A6A6A6"/>
            <w:vAlign w:val="center"/>
          </w:tcPr>
          <w:p w:rsidR="00D52C10" w:rsidRDefault="00D52C10" w:rsidP="00AF1D65">
            <w:pPr>
              <w:jc w:val="center"/>
              <w:rPr>
                <w:b/>
                <w:color w:val="FFFFFF"/>
                <w:sz w:val="36"/>
                <w:szCs w:val="36"/>
              </w:rPr>
            </w:pPr>
            <w:r>
              <w:rPr>
                <w:b/>
                <w:color w:val="FFFFFF"/>
                <w:sz w:val="32"/>
                <w:szCs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D52C10" w:rsidRDefault="00D52C10" w:rsidP="00AF1D65">
            <w:pPr>
              <w:rPr>
                <w:b/>
                <w:sz w:val="36"/>
                <w:szCs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D52C10" w:rsidRDefault="00D52C10" w:rsidP="00AF1D65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사업1(</w:t>
            </w:r>
            <w:r>
              <w:rPr>
                <w:rFonts w:hint="eastAsia"/>
                <w:b/>
                <w:sz w:val="36"/>
                <w:szCs w:val="36"/>
              </w:rPr>
              <w:t>예비비</w:t>
            </w:r>
            <w:r>
              <w:rPr>
                <w:b/>
                <w:sz w:val="36"/>
                <w:szCs w:val="36"/>
              </w:rPr>
              <w:t>)</w:t>
            </w:r>
          </w:p>
        </w:tc>
      </w:tr>
    </w:tbl>
    <w:p w:rsidR="00D52C10" w:rsidRDefault="00D52C10" w:rsidP="00D52C10"/>
    <w:p w:rsidR="00D52C10" w:rsidRDefault="00D52C10" w:rsidP="00D52C10">
      <w:pPr>
        <w:rPr>
          <w:b/>
        </w:rPr>
      </w:pPr>
      <w:r>
        <w:rPr>
          <w:b/>
          <w:sz w:val="24"/>
          <w:szCs w:val="24"/>
        </w:rPr>
        <w:t>1. 사업 개요</w:t>
      </w:r>
    </w:p>
    <w:tbl>
      <w:tblPr>
        <w:tblW w:w="9016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6753"/>
      </w:tblGrid>
      <w:tr w:rsidR="00D52C10" w:rsidTr="00AF1D65">
        <w:tc>
          <w:tcPr>
            <w:tcW w:w="226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) 사업 방식</w:t>
            </w:r>
          </w:p>
        </w:tc>
        <w:tc>
          <w:tcPr>
            <w:tcW w:w="6753" w:type="dxa"/>
          </w:tcPr>
          <w:p w:rsidR="00D52C10" w:rsidRDefault="00D52C10" w:rsidP="00AF1D65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 xml:space="preserve">예상치 못한 지출을 대비한 예비비 </w:t>
            </w:r>
          </w:p>
        </w:tc>
      </w:tr>
      <w:tr w:rsidR="00D52C10" w:rsidTr="00AF1D65">
        <w:tc>
          <w:tcPr>
            <w:tcW w:w="226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) 사업 준비 기간</w:t>
            </w:r>
          </w:p>
        </w:tc>
        <w:tc>
          <w:tcPr>
            <w:tcW w:w="675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>
              <w:rPr>
                <w:sz w:val="22"/>
              </w:rPr>
              <w:t>12.27</w:t>
            </w:r>
            <w:r>
              <w:rPr>
                <w:sz w:val="22"/>
              </w:rPr>
              <w:t xml:space="preserve"> ~ 2022.</w:t>
            </w:r>
            <w:r>
              <w:rPr>
                <w:sz w:val="22"/>
              </w:rPr>
              <w:t>03.01</w:t>
            </w:r>
          </w:p>
        </w:tc>
      </w:tr>
      <w:tr w:rsidR="00D52C10" w:rsidTr="00AF1D65">
        <w:tc>
          <w:tcPr>
            <w:tcW w:w="226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3) 사업 일시</w:t>
            </w:r>
          </w:p>
        </w:tc>
        <w:tc>
          <w:tcPr>
            <w:tcW w:w="675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</w:t>
            </w:r>
            <w:r>
              <w:rPr>
                <w:sz w:val="22"/>
              </w:rPr>
              <w:t>2</w:t>
            </w:r>
            <w:r>
              <w:rPr>
                <w:sz w:val="22"/>
              </w:rPr>
              <w:t>.2</w:t>
            </w:r>
            <w:r>
              <w:rPr>
                <w:sz w:val="22"/>
              </w:rPr>
              <w:t>7</w:t>
            </w:r>
            <w:r>
              <w:rPr>
                <w:sz w:val="22"/>
              </w:rPr>
              <w:t xml:space="preserve"> ~ 202</w:t>
            </w:r>
            <w:r>
              <w:rPr>
                <w:sz w:val="22"/>
              </w:rPr>
              <w:t>3</w:t>
            </w:r>
            <w:r>
              <w:rPr>
                <w:sz w:val="22"/>
              </w:rPr>
              <w:t>.</w:t>
            </w:r>
            <w:r>
              <w:rPr>
                <w:sz w:val="22"/>
              </w:rPr>
              <w:t>03</w:t>
            </w:r>
            <w:r>
              <w:rPr>
                <w:sz w:val="22"/>
              </w:rPr>
              <w:t>.</w:t>
            </w:r>
            <w:r>
              <w:rPr>
                <w:sz w:val="22"/>
              </w:rPr>
              <w:t>01</w:t>
            </w:r>
          </w:p>
        </w:tc>
      </w:tr>
      <w:tr w:rsidR="00D52C10" w:rsidTr="00AF1D65">
        <w:tc>
          <w:tcPr>
            <w:tcW w:w="226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4) 사업 예산</w:t>
            </w:r>
          </w:p>
        </w:tc>
        <w:tc>
          <w:tcPr>
            <w:tcW w:w="675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sz w:val="22"/>
              </w:rPr>
              <w:t>0</w:t>
            </w:r>
          </w:p>
        </w:tc>
      </w:tr>
      <w:tr w:rsidR="00D52C10" w:rsidTr="00AF1D65">
        <w:tc>
          <w:tcPr>
            <w:tcW w:w="2263" w:type="dxa"/>
          </w:tcPr>
          <w:p w:rsidR="00D52C10" w:rsidRDefault="00D52C10" w:rsidP="00AF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5) 담당부서/담당자</w:t>
            </w:r>
          </w:p>
        </w:tc>
        <w:tc>
          <w:tcPr>
            <w:tcW w:w="6753" w:type="dxa"/>
          </w:tcPr>
          <w:p w:rsidR="00D52C10" w:rsidRDefault="00D52C10" w:rsidP="00AF1D65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>회장단/</w:t>
            </w:r>
            <w:proofErr w:type="spellStart"/>
            <w:r>
              <w:rPr>
                <w:rFonts w:hint="eastAsia"/>
                <w:sz w:val="22"/>
              </w:rPr>
              <w:t>최연우</w:t>
            </w:r>
            <w:proofErr w:type="spellEnd"/>
          </w:p>
        </w:tc>
      </w:tr>
    </w:tbl>
    <w:p w:rsidR="00D52C10" w:rsidRDefault="00D52C10" w:rsidP="00D52C10">
      <w:pPr>
        <w:rPr>
          <w:rFonts w:hint="eastAsia"/>
        </w:rPr>
      </w:pPr>
    </w:p>
    <w:p w:rsidR="00D52C10" w:rsidRDefault="00D52C10" w:rsidP="00D52C10">
      <w:pPr>
        <w:rPr>
          <w:b/>
          <w:sz w:val="24"/>
          <w:szCs w:val="24"/>
        </w:rPr>
      </w:pPr>
      <w:r>
        <w:rPr>
          <w:b/>
          <w:sz w:val="24"/>
          <w:szCs w:val="24"/>
        </w:rPr>
        <w:t>2. 사업 추진 목적</w:t>
      </w:r>
    </w:p>
    <w:p w:rsidR="00D52C10" w:rsidRDefault="00D52C10" w:rsidP="00D52C10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계절학기에 발생할 예상치 못한 지출을 대비해 예비비를 편성하고자 합니다.</w:t>
      </w:r>
    </w:p>
    <w:p w:rsidR="00D52C10" w:rsidRPr="00D52C10" w:rsidRDefault="00D52C10" w:rsidP="00D52C10">
      <w:pPr>
        <w:rPr>
          <w:b/>
          <w:sz w:val="24"/>
          <w:szCs w:val="24"/>
        </w:rPr>
      </w:pPr>
    </w:p>
    <w:p w:rsidR="00D52C10" w:rsidRDefault="00D52C10" w:rsidP="00D52C10">
      <w:pPr>
        <w:rPr>
          <w:b/>
          <w:sz w:val="24"/>
          <w:szCs w:val="24"/>
        </w:rPr>
      </w:pPr>
      <w:r>
        <w:rPr>
          <w:b/>
          <w:sz w:val="24"/>
          <w:szCs w:val="24"/>
        </w:rPr>
        <w:t>3. 사업 계획</w:t>
      </w:r>
    </w:p>
    <w:p w:rsidR="00D52C10" w:rsidRDefault="00D52C10" w:rsidP="00D52C10">
      <w:pPr>
        <w:ind w:firstLine="220"/>
        <w:rPr>
          <w:sz w:val="22"/>
        </w:rPr>
      </w:pPr>
      <w:r>
        <w:rPr>
          <w:sz w:val="22"/>
        </w:rPr>
        <w:t>1) 사업 수혜 대상자</w:t>
      </w:r>
    </w:p>
    <w:p w:rsidR="00D52C10" w:rsidRDefault="00D52C10" w:rsidP="00D52C10">
      <w:pPr>
        <w:ind w:firstLine="720"/>
        <w:rPr>
          <w:rFonts w:hint="eastAsia"/>
          <w:sz w:val="22"/>
        </w:rPr>
      </w:pPr>
      <w:r>
        <w:rPr>
          <w:rFonts w:hint="eastAsia"/>
          <w:sz w:val="22"/>
        </w:rPr>
        <w:t>미정</w:t>
      </w:r>
    </w:p>
    <w:p w:rsidR="00D52C10" w:rsidRDefault="00D52C10" w:rsidP="00D52C10">
      <w:pPr>
        <w:ind w:firstLine="220"/>
        <w:rPr>
          <w:sz w:val="22"/>
        </w:rPr>
      </w:pPr>
      <w:r>
        <w:rPr>
          <w:sz w:val="22"/>
        </w:rPr>
        <w:t>2) 세부 사업 내용</w:t>
      </w:r>
    </w:p>
    <w:p w:rsidR="00D52C10" w:rsidRDefault="00D52C10" w:rsidP="00D52C10">
      <w:pPr>
        <w:rPr>
          <w:rFonts w:hint="eastAsia"/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>미정</w:t>
      </w:r>
    </w:p>
    <w:p w:rsidR="00D52C10" w:rsidRDefault="00D52C10" w:rsidP="00D52C10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4. 사업 예상 타임라인</w:t>
      </w:r>
    </w:p>
    <w:tbl>
      <w:tblPr>
        <w:tblW w:w="8737" w:type="dxa"/>
        <w:tblInd w:w="27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912"/>
        <w:gridCol w:w="2912"/>
        <w:gridCol w:w="2913"/>
      </w:tblGrid>
      <w:tr w:rsidR="00D52C10" w:rsidTr="00AF1D65">
        <w:tc>
          <w:tcPr>
            <w:tcW w:w="2912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D52C10" w:rsidRDefault="00D52C10" w:rsidP="00AF1D65">
            <w:pPr>
              <w:jc w:val="center"/>
              <w:rPr>
                <w:b/>
              </w:rPr>
            </w:pPr>
            <w:r>
              <w:rPr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D52C10" w:rsidRDefault="00D52C10" w:rsidP="00AF1D65">
            <w:pPr>
              <w:jc w:val="center"/>
              <w:rPr>
                <w:b/>
              </w:rPr>
            </w:pPr>
            <w:r>
              <w:rPr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F2F2F2"/>
          </w:tcPr>
          <w:p w:rsidR="00D52C10" w:rsidRDefault="00D52C10" w:rsidP="00AF1D65">
            <w:pPr>
              <w:jc w:val="center"/>
              <w:rPr>
                <w:b/>
              </w:rPr>
            </w:pPr>
            <w:r>
              <w:rPr>
                <w:b/>
              </w:rPr>
              <w:t>비고</w:t>
            </w:r>
          </w:p>
        </w:tc>
      </w:tr>
      <w:tr w:rsidR="00D52C10" w:rsidTr="00AF1D65">
        <w:tc>
          <w:tcPr>
            <w:tcW w:w="2912" w:type="dxa"/>
            <w:tcBorders>
              <w:bottom w:val="single" w:sz="12" w:space="0" w:color="000000"/>
            </w:tcBorders>
          </w:tcPr>
          <w:p w:rsidR="00D52C10" w:rsidRDefault="00D52C10" w:rsidP="00AF1D65">
            <w:pPr>
              <w:jc w:val="center"/>
            </w:pPr>
            <w:r>
              <w:t>2022.1</w:t>
            </w:r>
            <w:r>
              <w:t>2</w:t>
            </w:r>
            <w:r>
              <w:t>.2</w:t>
            </w:r>
            <w:r>
              <w:t xml:space="preserve">7 </w:t>
            </w:r>
            <w:r>
              <w:t>~</w:t>
            </w:r>
            <w:r>
              <w:t xml:space="preserve"> </w:t>
            </w:r>
            <w:r>
              <w:t>202</w:t>
            </w:r>
            <w:r>
              <w:t>3</w:t>
            </w:r>
            <w:r>
              <w:t>.</w:t>
            </w:r>
            <w:r>
              <w:t>03</w:t>
            </w:r>
            <w:r>
              <w:t>.</w:t>
            </w:r>
            <w:r>
              <w:t>01</w:t>
            </w:r>
          </w:p>
        </w:tc>
        <w:tc>
          <w:tcPr>
            <w:tcW w:w="2912" w:type="dxa"/>
            <w:tcBorders>
              <w:bottom w:val="single" w:sz="12" w:space="0" w:color="000000"/>
            </w:tcBorders>
          </w:tcPr>
          <w:p w:rsidR="00D52C10" w:rsidRDefault="00D52C10" w:rsidP="00D52C10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2913" w:type="dxa"/>
            <w:tcBorders>
              <w:bottom w:val="single" w:sz="12" w:space="0" w:color="000000"/>
            </w:tcBorders>
          </w:tcPr>
          <w:p w:rsidR="00D52C10" w:rsidRDefault="00D52C10" w:rsidP="00D52C10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</w:tbl>
    <w:p w:rsidR="00D52C10" w:rsidRDefault="00D52C10" w:rsidP="00D52C10"/>
    <w:p w:rsidR="00D52C10" w:rsidRDefault="00D52C10" w:rsidP="00D52C10"/>
    <w:p w:rsidR="00D52C10" w:rsidRDefault="00D52C10" w:rsidP="00D52C10">
      <w:pPr>
        <w:rPr>
          <w:b/>
          <w:sz w:val="24"/>
          <w:szCs w:val="24"/>
        </w:rPr>
      </w:pPr>
      <w:r>
        <w:rPr>
          <w:b/>
          <w:sz w:val="24"/>
          <w:szCs w:val="24"/>
        </w:rPr>
        <w:t>5. 사업 예산</w:t>
      </w:r>
    </w:p>
    <w:tbl>
      <w:tblPr>
        <w:tblW w:w="9009" w:type="dxa"/>
        <w:tblLayout w:type="fixed"/>
        <w:tblLook w:val="0400" w:firstRow="0" w:lastRow="0" w:firstColumn="0" w:lastColumn="0" w:noHBand="0" w:noVBand="1"/>
      </w:tblPr>
      <w:tblGrid>
        <w:gridCol w:w="1010"/>
        <w:gridCol w:w="1003"/>
        <w:gridCol w:w="744"/>
        <w:gridCol w:w="1133"/>
        <w:gridCol w:w="528"/>
        <w:gridCol w:w="2037"/>
        <w:gridCol w:w="1498"/>
        <w:gridCol w:w="528"/>
        <w:gridCol w:w="528"/>
      </w:tblGrid>
      <w:tr w:rsidR="00D52C10" w:rsidTr="00AF1D65">
        <w:trPr>
          <w:trHeight w:val="315"/>
        </w:trPr>
        <w:tc>
          <w:tcPr>
            <w:tcW w:w="1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소항목</w:t>
            </w:r>
            <w:proofErr w:type="spellEnd"/>
          </w:p>
        </w:tc>
        <w:tc>
          <w:tcPr>
            <w:tcW w:w="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출처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세부항목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코드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전년도 </w:t>
            </w:r>
            <w:proofErr w:type="spellStart"/>
            <w:r>
              <w:rPr>
                <w:b/>
                <w:color w:val="000000"/>
              </w:rPr>
              <w:t>동분기</w:t>
            </w:r>
            <w:proofErr w:type="spellEnd"/>
            <w:r>
              <w:rPr>
                <w:b/>
                <w:color w:val="000000"/>
              </w:rPr>
              <w:t xml:space="preserve"> 결산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당해연도 예산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비율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비고</w:t>
            </w:r>
          </w:p>
        </w:tc>
      </w:tr>
      <w:tr w:rsidR="00D52C10" w:rsidTr="00D52C10">
        <w:trPr>
          <w:trHeight w:val="104"/>
        </w:trPr>
        <w:tc>
          <w:tcPr>
            <w:tcW w:w="10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예비비</w:t>
            </w:r>
          </w:p>
        </w:tc>
        <w:tc>
          <w:tcPr>
            <w:tcW w:w="74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자치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예비비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color w:val="000000"/>
              </w:rPr>
              <w:t>A1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color w:val="000000"/>
              </w:rPr>
              <w:t>\0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  <w:r>
              <w:rPr>
                <w:color w:val="000000"/>
              </w:rPr>
              <w:t>-%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color w:val="000000"/>
              </w:rPr>
            </w:pPr>
          </w:p>
        </w:tc>
      </w:tr>
      <w:tr w:rsidR="00D52C10" w:rsidTr="00AF1D65">
        <w:trPr>
          <w:trHeight w:val="315"/>
        </w:trPr>
        <w:tc>
          <w:tcPr>
            <w:tcW w:w="10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52C10" w:rsidRDefault="00D52C10" w:rsidP="00AF1D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24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계</w:t>
            </w:r>
          </w:p>
        </w:tc>
        <w:tc>
          <w:tcPr>
            <w:tcW w:w="2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₩0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\0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-%</w:t>
            </w:r>
          </w:p>
        </w:tc>
        <w:tc>
          <w:tcPr>
            <w:tcW w:w="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D52C10" w:rsidRDefault="00D52C10" w:rsidP="00AF1D65">
            <w:pPr>
              <w:widowControl/>
              <w:jc w:val="center"/>
              <w:rPr>
                <w:b/>
                <w:color w:val="000000"/>
              </w:rPr>
            </w:pPr>
          </w:p>
        </w:tc>
      </w:tr>
    </w:tbl>
    <w:p w:rsidR="001861E4" w:rsidRDefault="001861E4">
      <w:pPr>
        <w:widowControl/>
        <w:wordWrap/>
        <w:autoSpaceDE/>
        <w:autoSpaceDN/>
      </w:pPr>
    </w:p>
    <w:p w:rsidR="001861E4" w:rsidRDefault="001861E4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</w:pPr>
    </w:p>
    <w:p w:rsidR="00554322" w:rsidRDefault="00554322">
      <w:pPr>
        <w:widowControl/>
        <w:wordWrap/>
        <w:autoSpaceDE/>
        <w:autoSpaceDN/>
        <w:rPr>
          <w:rFonts w:hint="eastAsia"/>
        </w:rPr>
      </w:pPr>
      <w:bookmarkStart w:id="1" w:name="_GoBack"/>
      <w:bookmarkEnd w:id="1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F07F7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F07F7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07F7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07F7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최연우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r>
              <w:t>2022069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177F93" w:rsidP="00F07F73">
            <w:r>
              <w:rPr>
                <w:rFonts w:hint="eastAsia"/>
              </w:rPr>
              <w:t xml:space="preserve">회칙 </w:t>
            </w:r>
            <w:proofErr w:type="gramStart"/>
            <w:r>
              <w:rPr>
                <w:rFonts w:hint="eastAsia"/>
              </w:rPr>
              <w:t xml:space="preserve">제 </w:t>
            </w:r>
            <w:r>
              <w:t>6</w:t>
            </w:r>
            <w:proofErr w:type="gramEnd"/>
            <w:r>
              <w:rPr>
                <w:rFonts w:hint="eastAsia"/>
              </w:rPr>
              <w:t xml:space="preserve">장 </w:t>
            </w:r>
            <w:r>
              <w:t>33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현정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2</w:t>
            </w:r>
            <w:r>
              <w:t>02</w:t>
            </w:r>
            <w:r w:rsidR="00554322">
              <w:t>10692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부회장</w:t>
            </w:r>
          </w:p>
        </w:tc>
        <w:tc>
          <w:tcPr>
            <w:tcW w:w="2185" w:type="dxa"/>
          </w:tcPr>
          <w:p w:rsidR="00E76D1F" w:rsidRPr="00062781" w:rsidRDefault="00177F93" w:rsidP="00F07F73">
            <w:r>
              <w:rPr>
                <w:rFonts w:hint="eastAsia"/>
              </w:rPr>
              <w:t xml:space="preserve">회칙 </w:t>
            </w:r>
            <w:proofErr w:type="gramStart"/>
            <w:r>
              <w:rPr>
                <w:rFonts w:hint="eastAsia"/>
              </w:rPr>
              <w:t xml:space="preserve">제 </w:t>
            </w:r>
            <w:r>
              <w:t>6</w:t>
            </w:r>
            <w:proofErr w:type="gramEnd"/>
            <w:r>
              <w:rPr>
                <w:rFonts w:hint="eastAsia"/>
              </w:rPr>
              <w:t xml:space="preserve">장 </w:t>
            </w:r>
            <w:r>
              <w:t>33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r>
              <w:rPr>
                <w:rFonts w:hint="eastAsia"/>
              </w:rPr>
              <w:t>박진우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2</w:t>
            </w:r>
            <w:r>
              <w:t>02</w:t>
            </w:r>
            <w:r w:rsidR="00554322">
              <w:t>10266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총무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177F93" w:rsidP="00F07F73">
            <w:r>
              <w:rPr>
                <w:rFonts w:hint="eastAsia"/>
              </w:rPr>
              <w:t xml:space="preserve">회칙 </w:t>
            </w:r>
            <w:proofErr w:type="gramStart"/>
            <w:r>
              <w:rPr>
                <w:rFonts w:hint="eastAsia"/>
              </w:rPr>
              <w:t xml:space="preserve">제 </w:t>
            </w:r>
            <w:r>
              <w:t>6</w:t>
            </w:r>
            <w:proofErr w:type="gramEnd"/>
            <w:r>
              <w:rPr>
                <w:rFonts w:hint="eastAsia"/>
              </w:rPr>
              <w:t xml:space="preserve">장 </w:t>
            </w:r>
            <w:r>
              <w:t>33</w:t>
            </w:r>
            <w:r>
              <w:rPr>
                <w:rFonts w:hint="eastAsia"/>
              </w:rPr>
              <w:t>조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F07F7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F07F7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F07F7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정지혁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F07F73" w:rsidP="00F07F73">
            <w:r>
              <w:rPr>
                <w:rFonts w:hint="eastAsia"/>
              </w:rPr>
              <w:t>2</w:t>
            </w:r>
            <w:r>
              <w:t>02</w:t>
            </w:r>
            <w:r w:rsidR="00554322">
              <w:t>20636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소통교류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E76D1F" w:rsidRPr="00062781" w:rsidTr="00F07F73"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proofErr w:type="spellStart"/>
            <w:r>
              <w:rPr>
                <w:rFonts w:hint="eastAsia"/>
              </w:rPr>
              <w:t>방준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r>
              <w:t>2020028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소통교류팀</w:t>
            </w:r>
          </w:p>
        </w:tc>
        <w:tc>
          <w:tcPr>
            <w:tcW w:w="2185" w:type="dxa"/>
          </w:tcPr>
          <w:p w:rsidR="00E76D1F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E76D1F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E76D1F" w:rsidRPr="00062781" w:rsidRDefault="00554322" w:rsidP="00F07F73">
            <w:r>
              <w:rPr>
                <w:rFonts w:hint="eastAsia"/>
              </w:rPr>
              <w:t>박지훈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7637DD" w:rsidP="00F07F73">
            <w:r>
              <w:rPr>
                <w:rFonts w:hint="eastAsia"/>
              </w:rPr>
              <w:t>2</w:t>
            </w:r>
            <w:r>
              <w:t>0220299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177F93" w:rsidP="00F07F73">
            <w:r>
              <w:rPr>
                <w:rFonts w:hint="eastAsia"/>
              </w:rPr>
              <w:t>소통교류팀</w:t>
            </w:r>
          </w:p>
        </w:tc>
        <w:tc>
          <w:tcPr>
            <w:tcW w:w="2185" w:type="dxa"/>
          </w:tcPr>
          <w:p w:rsidR="00E76D1F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서다경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336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활습관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177F9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김대희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061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활습관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16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송희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36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활습관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김준승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15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태시설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177F93" w:rsidRPr="00062781" w:rsidTr="00F07F73">
        <w:trPr>
          <w:trHeight w:val="144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신서원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339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태시설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156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정재민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625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177F93" w:rsidP="00F07F73">
            <w:r>
              <w:rPr>
                <w:rFonts w:hint="eastAsia"/>
              </w:rPr>
              <w:t>생태시설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192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윤정한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1042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탐구정보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177F93" w:rsidRPr="00062781" w:rsidTr="00F07F73">
        <w:trPr>
          <w:trHeight w:val="168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proofErr w:type="spellStart"/>
            <w:r>
              <w:rPr>
                <w:rFonts w:hint="eastAsia"/>
              </w:rPr>
              <w:t>허수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00795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탐구정보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216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554322" w:rsidP="00F07F73">
            <w:r>
              <w:rPr>
                <w:rFonts w:hint="eastAsia"/>
              </w:rPr>
              <w:t>한상희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7637DD" w:rsidP="00F07F73">
            <w:r>
              <w:rPr>
                <w:rFonts w:hint="eastAsia"/>
              </w:rPr>
              <w:t>2</w:t>
            </w:r>
            <w:r>
              <w:t>0220723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탐구정보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177F93" w:rsidRPr="00062781" w:rsidTr="00F07F73">
        <w:trPr>
          <w:trHeight w:val="168"/>
        </w:trPr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proofErr w:type="spellStart"/>
            <w:r>
              <w:rPr>
                <w:rFonts w:hint="eastAsia"/>
              </w:rPr>
              <w:t>서형록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2</w:t>
            </w:r>
            <w:r>
              <w:t>0210302</w:t>
            </w:r>
          </w:p>
        </w:tc>
        <w:tc>
          <w:tcPr>
            <w:tcW w:w="2184" w:type="dxa"/>
            <w:shd w:val="clear" w:color="auto" w:fill="FFFFFF" w:themeFill="background1"/>
          </w:tcPr>
          <w:p w:rsidR="00177F93" w:rsidRPr="00062781" w:rsidRDefault="00F07F73" w:rsidP="00F07F73">
            <w:r>
              <w:rPr>
                <w:rFonts w:hint="eastAsia"/>
              </w:rPr>
              <w:t>학생문화팀</w:t>
            </w:r>
          </w:p>
        </w:tc>
        <w:tc>
          <w:tcPr>
            <w:tcW w:w="2185" w:type="dxa"/>
          </w:tcPr>
          <w:p w:rsidR="00177F93" w:rsidRPr="00062781" w:rsidRDefault="00F07F73" w:rsidP="00F07F73">
            <w:r>
              <w:rPr>
                <w:rFonts w:hint="eastAsia"/>
              </w:rPr>
              <w:t>팀장</w:t>
            </w:r>
          </w:p>
        </w:tc>
      </w:tr>
      <w:tr w:rsidR="00F07F73" w:rsidRPr="00062781" w:rsidTr="00F07F73">
        <w:trPr>
          <w:trHeight w:val="204"/>
        </w:trPr>
        <w:tc>
          <w:tcPr>
            <w:tcW w:w="2184" w:type="dxa"/>
            <w:shd w:val="clear" w:color="auto" w:fill="FFFFFF" w:themeFill="background1"/>
          </w:tcPr>
          <w:p w:rsidR="00F07F73" w:rsidRPr="00062781" w:rsidRDefault="00554322" w:rsidP="00F07F73">
            <w:r>
              <w:rPr>
                <w:rFonts w:hint="eastAsia"/>
              </w:rPr>
              <w:t>고영</w:t>
            </w:r>
          </w:p>
        </w:tc>
        <w:tc>
          <w:tcPr>
            <w:tcW w:w="2184" w:type="dxa"/>
            <w:shd w:val="clear" w:color="auto" w:fill="FFFFFF" w:themeFill="background1"/>
          </w:tcPr>
          <w:p w:rsidR="00F07F73" w:rsidRPr="00062781" w:rsidRDefault="007637DD" w:rsidP="00F07F73">
            <w:r>
              <w:rPr>
                <w:rFonts w:hint="eastAsia"/>
              </w:rPr>
              <w:t>2</w:t>
            </w:r>
            <w:r>
              <w:t>0210024</w:t>
            </w:r>
          </w:p>
        </w:tc>
        <w:tc>
          <w:tcPr>
            <w:tcW w:w="2184" w:type="dxa"/>
            <w:shd w:val="clear" w:color="auto" w:fill="FFFFFF" w:themeFill="background1"/>
          </w:tcPr>
          <w:p w:rsidR="00F07F73" w:rsidRPr="00062781" w:rsidRDefault="00F07F73" w:rsidP="00F07F73">
            <w:r>
              <w:rPr>
                <w:rFonts w:hint="eastAsia"/>
              </w:rPr>
              <w:t>학생문화팀</w:t>
            </w:r>
          </w:p>
        </w:tc>
        <w:tc>
          <w:tcPr>
            <w:tcW w:w="2185" w:type="dxa"/>
          </w:tcPr>
          <w:p w:rsidR="00F07F7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  <w:tr w:rsidR="00F07F73" w:rsidRPr="00062781" w:rsidTr="00F07F73">
        <w:trPr>
          <w:trHeight w:val="132"/>
        </w:trPr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7F73" w:rsidRPr="00062781" w:rsidRDefault="007637DD" w:rsidP="00F07F73">
            <w:proofErr w:type="spellStart"/>
            <w:r>
              <w:rPr>
                <w:rFonts w:hint="eastAsia"/>
              </w:rPr>
              <w:t>김이안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7F73" w:rsidRPr="00062781" w:rsidRDefault="007637DD" w:rsidP="00F07F73">
            <w:r>
              <w:rPr>
                <w:rFonts w:hint="eastAsia"/>
              </w:rPr>
              <w:t>2</w:t>
            </w:r>
            <w:r>
              <w:t>0220146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F07F73" w:rsidRPr="00062781" w:rsidRDefault="00F07F73" w:rsidP="00F07F73">
            <w:r>
              <w:rPr>
                <w:rFonts w:hint="eastAsia"/>
              </w:rPr>
              <w:t>학생문화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F07F73" w:rsidRPr="00062781" w:rsidRDefault="00F07F73" w:rsidP="00F07F73">
            <w:r>
              <w:rPr>
                <w:rFonts w:hint="eastAsia"/>
              </w:rPr>
              <w:t>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E76D1F" w:rsidRDefault="00177F93" w:rsidP="007637DD">
      <w:r>
        <w:rPr>
          <w:rFonts w:hint="eastAsia"/>
        </w:rPr>
        <w:t>2</w:t>
      </w:r>
      <w:r>
        <w:t>022.</w:t>
      </w:r>
      <w:r w:rsidR="007637DD">
        <w:t>12</w:t>
      </w:r>
      <w:r>
        <w:t>.2</w:t>
      </w:r>
      <w:r w:rsidR="007637DD">
        <w:t>4</w:t>
      </w:r>
      <w:r>
        <w:t xml:space="preserve"> </w:t>
      </w:r>
      <w:r>
        <w:rPr>
          <w:rFonts w:hint="eastAsia"/>
        </w:rPr>
        <w:t>기준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07F7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07F7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F07F73" w:rsidRDefault="00F07F73" w:rsidP="00F07F7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jc w:val="left"/>
      </w:pPr>
    </w:p>
    <w:p w:rsidR="00F07F73" w:rsidRPr="002D3F7D" w:rsidRDefault="00F07F73" w:rsidP="00F07F7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jc w:val="left"/>
        <w:rPr>
          <w:rFonts w:eastAsiaTheme="minorHAnsi" w:cs="Times New Roman"/>
          <w:b/>
          <w:color w:val="000000"/>
          <w:kern w:val="0"/>
          <w:sz w:val="24"/>
          <w:szCs w:val="24"/>
        </w:rPr>
      </w:pPr>
      <w:r w:rsidRPr="002D3F7D">
        <w:rPr>
          <w:rFonts w:eastAsiaTheme="minorHAnsi" w:cs="Times New Roman"/>
          <w:b/>
          <w:color w:val="000000"/>
          <w:kern w:val="0"/>
          <w:sz w:val="24"/>
          <w:szCs w:val="24"/>
        </w:rPr>
        <w:t>[</w:t>
      </w:r>
      <w:r w:rsidRPr="002D3F7D">
        <w:rPr>
          <w:rFonts w:eastAsiaTheme="minorHAnsi" w:cs="바탕" w:hint="eastAsia"/>
          <w:b/>
          <w:color w:val="000000"/>
          <w:kern w:val="0"/>
          <w:sz w:val="24"/>
          <w:szCs w:val="24"/>
        </w:rPr>
        <w:t>회장단</w:t>
      </w:r>
      <w:r w:rsidRPr="002D3F7D">
        <w:rPr>
          <w:rFonts w:eastAsiaTheme="minorHAnsi" w:cs="Times New Roman"/>
          <w:b/>
          <w:color w:val="000000"/>
          <w:kern w:val="0"/>
          <w:sz w:val="24"/>
          <w:szCs w:val="24"/>
        </w:rPr>
        <w:t>]</w:t>
      </w:r>
    </w:p>
    <w:p w:rsidR="00F07F73" w:rsidRPr="002D3F7D" w:rsidRDefault="00F07F73" w:rsidP="00F07F73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r w:rsidRPr="002D3F7D">
        <w:rPr>
          <w:rFonts w:eastAsiaTheme="minorHAnsi" w:cs="Times New Roman" w:hint="eastAsia"/>
          <w:color w:val="000000"/>
          <w:kern w:val="0"/>
          <w:sz w:val="22"/>
          <w:szCs w:val="24"/>
        </w:rPr>
        <w:t>활동요약</w:t>
      </w:r>
      <w:bookmarkStart w:id="2" w:name="_heading=h.3znysh7" w:colFirst="0" w:colLast="0"/>
      <w:bookmarkEnd w:id="2"/>
    </w:p>
    <w:p w:rsidR="00F07F73" w:rsidRPr="002D3F7D" w:rsidRDefault="00F07F73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바탕"/>
          <w:color w:val="000000"/>
          <w:kern w:val="0"/>
          <w:sz w:val="22"/>
          <w:szCs w:val="24"/>
        </w:rPr>
      </w:pPr>
      <w:proofErr w:type="spellStart"/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징크를</w:t>
      </w:r>
      <w:proofErr w:type="spellEnd"/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 xml:space="preserve"> </w:t>
      </w:r>
      <w:r w:rsidRPr="002D3F7D">
        <w:rPr>
          <w:rFonts w:eastAsiaTheme="minorHAnsi" w:cs="바탕"/>
          <w:color w:val="000000"/>
          <w:kern w:val="0"/>
          <w:sz w:val="22"/>
          <w:szCs w:val="24"/>
        </w:rPr>
        <w:t>1</w:t>
      </w: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년동안</w:t>
      </w:r>
      <w:r w:rsidRPr="002D3F7D">
        <w:rPr>
          <w:rFonts w:eastAsiaTheme="minorHAnsi" w:cs="바탕"/>
          <w:color w:val="000000"/>
          <w:kern w:val="0"/>
          <w:sz w:val="22"/>
          <w:szCs w:val="24"/>
        </w:rPr>
        <w:t xml:space="preserve"> </w:t>
      </w: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관리하면서,</w:t>
      </w:r>
      <w:r w:rsidRPr="002D3F7D">
        <w:rPr>
          <w:rFonts w:eastAsiaTheme="minorHAnsi" w:cs="바탕"/>
          <w:color w:val="000000"/>
          <w:kern w:val="0"/>
          <w:sz w:val="22"/>
          <w:szCs w:val="24"/>
        </w:rPr>
        <w:t xml:space="preserve"> </w:t>
      </w: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각 팀의 활동을 관리한다.</w:t>
      </w:r>
    </w:p>
    <w:p w:rsidR="002D3F7D" w:rsidRPr="002D3F7D" w:rsidRDefault="002D3F7D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바탕"/>
          <w:color w:val="000000"/>
          <w:kern w:val="0"/>
          <w:sz w:val="22"/>
          <w:szCs w:val="24"/>
        </w:rPr>
      </w:pPr>
    </w:p>
    <w:p w:rsidR="00F07F73" w:rsidRPr="002D3F7D" w:rsidRDefault="00F07F73" w:rsidP="00F07F73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r w:rsidRPr="002D3F7D">
        <w:rPr>
          <w:rFonts w:eastAsiaTheme="minorHAnsi" w:cs="바탕" w:hint="eastAsia"/>
          <w:color w:val="000000"/>
          <w:kern w:val="0"/>
          <w:sz w:val="22"/>
          <w:szCs w:val="24"/>
        </w:rPr>
        <w:t>국서 명단</w:t>
      </w:r>
    </w:p>
    <w:p w:rsidR="002D3F7D" w:rsidRDefault="007637DD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proofErr w:type="spellStart"/>
      <w:r>
        <w:rPr>
          <w:rFonts w:eastAsiaTheme="minorHAnsi" w:cs="Times New Roman" w:hint="eastAsia"/>
          <w:color w:val="000000"/>
          <w:kern w:val="0"/>
          <w:sz w:val="22"/>
          <w:szCs w:val="24"/>
        </w:rPr>
        <w:t>최연우</w:t>
      </w:r>
      <w:proofErr w:type="spellEnd"/>
      <w:r w:rsidR="002D3F7D">
        <w:rPr>
          <w:rFonts w:eastAsiaTheme="minorHAnsi" w:cs="Times New Roman" w:hint="eastAsia"/>
          <w:color w:val="000000"/>
          <w:kern w:val="0"/>
          <w:sz w:val="22"/>
          <w:szCs w:val="24"/>
        </w:rPr>
        <w:t>(회장)</w:t>
      </w:r>
      <w:r w:rsidR="002D3F7D">
        <w:rPr>
          <w:rFonts w:eastAsiaTheme="minorHAnsi" w:cs="Times New Roman"/>
          <w:color w:val="000000"/>
          <w:kern w:val="0"/>
          <w:sz w:val="22"/>
          <w:szCs w:val="24"/>
        </w:rPr>
        <w:t xml:space="preserve">, </w:t>
      </w:r>
      <w:proofErr w:type="spellStart"/>
      <w:r>
        <w:rPr>
          <w:rFonts w:eastAsiaTheme="minorHAnsi" w:cs="Times New Roman" w:hint="eastAsia"/>
          <w:color w:val="000000"/>
          <w:kern w:val="0"/>
          <w:sz w:val="22"/>
          <w:szCs w:val="24"/>
        </w:rPr>
        <w:t>현정윤</w:t>
      </w:r>
      <w:proofErr w:type="spellEnd"/>
      <w:r w:rsidR="002D3F7D">
        <w:rPr>
          <w:rFonts w:eastAsiaTheme="minorHAnsi" w:cs="Times New Roman" w:hint="eastAsia"/>
          <w:color w:val="000000"/>
          <w:kern w:val="0"/>
          <w:sz w:val="22"/>
          <w:szCs w:val="24"/>
        </w:rPr>
        <w:t>(부회장)</w:t>
      </w:r>
      <w:r w:rsidR="002D3F7D">
        <w:rPr>
          <w:rFonts w:eastAsiaTheme="minorHAnsi" w:cs="Times New Roman"/>
          <w:color w:val="000000"/>
          <w:kern w:val="0"/>
          <w:sz w:val="22"/>
          <w:szCs w:val="24"/>
        </w:rPr>
        <w:t xml:space="preserve">, </w:t>
      </w:r>
      <w:r>
        <w:rPr>
          <w:rFonts w:eastAsiaTheme="minorHAnsi" w:cs="Times New Roman" w:hint="eastAsia"/>
          <w:color w:val="000000"/>
          <w:kern w:val="0"/>
          <w:sz w:val="22"/>
          <w:szCs w:val="24"/>
        </w:rPr>
        <w:t>박진우</w:t>
      </w:r>
      <w:r w:rsidR="002D3F7D">
        <w:rPr>
          <w:rFonts w:eastAsiaTheme="minorHAnsi" w:cs="Times New Roman" w:hint="eastAsia"/>
          <w:color w:val="000000"/>
          <w:kern w:val="0"/>
          <w:sz w:val="22"/>
          <w:szCs w:val="24"/>
        </w:rPr>
        <w:t>(총무)</w:t>
      </w:r>
    </w:p>
    <w:p w:rsidR="002D3F7D" w:rsidRPr="002D3F7D" w:rsidRDefault="002D3F7D" w:rsidP="002D3F7D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 w:left="76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</w:p>
    <w:p w:rsidR="00F07F73" w:rsidRDefault="00F07F73" w:rsidP="00F07F73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wordWrap/>
        <w:autoSpaceDE/>
        <w:autoSpaceDN/>
        <w:spacing w:after="0" w:line="240" w:lineRule="auto"/>
        <w:ind w:leftChars="0"/>
        <w:jc w:val="left"/>
        <w:rPr>
          <w:rFonts w:eastAsiaTheme="minorHAnsi" w:cs="Times New Roman"/>
          <w:color w:val="000000"/>
          <w:kern w:val="0"/>
          <w:sz w:val="22"/>
          <w:szCs w:val="24"/>
        </w:rPr>
      </w:pPr>
      <w:r w:rsidRPr="002D3F7D">
        <w:rPr>
          <w:rFonts w:eastAsiaTheme="minorHAnsi" w:cs="Times New Roman" w:hint="eastAsia"/>
          <w:color w:val="000000"/>
          <w:kern w:val="0"/>
          <w:sz w:val="22"/>
          <w:szCs w:val="24"/>
        </w:rPr>
        <w:t>사업명</w:t>
      </w: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F07F7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F07F7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F07F7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2D3F7D">
        <w:rPr>
          <w:rFonts w:hint="eastAsia"/>
          <w:sz w:val="22"/>
        </w:rPr>
        <w:t>소통교류팀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2D3F7D" w:rsidRPr="00E76D1F" w:rsidRDefault="002D3F7D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r w:rsidRPr="002D3F7D">
        <w:rPr>
          <w:rFonts w:eastAsiaTheme="minorHAnsi" w:cs="바탕"/>
          <w:color w:val="000000"/>
          <w:sz w:val="22"/>
        </w:rPr>
        <w:t>G-</w:t>
      </w:r>
      <w:proofErr w:type="spellStart"/>
      <w:r w:rsidRPr="002D3F7D">
        <w:rPr>
          <w:rFonts w:eastAsiaTheme="minorHAnsi" w:cs="바탕"/>
          <w:color w:val="000000"/>
          <w:sz w:val="22"/>
        </w:rPr>
        <w:t>inK</w:t>
      </w:r>
      <w:proofErr w:type="spellEnd"/>
      <w:r w:rsidRPr="002D3F7D">
        <w:rPr>
          <w:rFonts w:eastAsiaTheme="minorHAnsi" w:cs="바탕"/>
          <w:color w:val="000000"/>
          <w:sz w:val="22"/>
        </w:rPr>
        <w:t xml:space="preserve"> </w:t>
      </w:r>
      <w:r w:rsidRPr="002D3F7D">
        <w:rPr>
          <w:rFonts w:eastAsiaTheme="minorHAnsi" w:cs="바탕" w:hint="eastAsia"/>
          <w:color w:val="000000"/>
          <w:sz w:val="22"/>
        </w:rPr>
        <w:t>활동을 알리고,</w:t>
      </w:r>
      <w:r w:rsidRPr="002D3F7D">
        <w:rPr>
          <w:rFonts w:eastAsiaTheme="minorHAnsi" w:cs="바탕"/>
          <w:color w:val="000000"/>
          <w:sz w:val="22"/>
        </w:rPr>
        <w:t xml:space="preserve"> </w:t>
      </w:r>
      <w:r w:rsidRPr="002D3F7D">
        <w:rPr>
          <w:rFonts w:eastAsiaTheme="minorHAnsi" w:cs="바탕" w:hint="eastAsia"/>
          <w:color w:val="000000"/>
          <w:sz w:val="22"/>
        </w:rPr>
        <w:t>친환경적 교류를 마련을 목적으로 활동한다.</w:t>
      </w:r>
    </w:p>
    <w:p w:rsidR="00E6554A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</w:t>
      </w:r>
      <w:r w:rsidR="002D3F7D">
        <w:rPr>
          <w:sz w:val="22"/>
        </w:rPr>
        <w:t xml:space="preserve"> </w:t>
      </w:r>
      <w:r w:rsidRPr="00E76D1F">
        <w:rPr>
          <w:rFonts w:hint="eastAsia"/>
          <w:sz w:val="22"/>
        </w:rPr>
        <w:t>명단</w:t>
      </w:r>
    </w:p>
    <w:p w:rsidR="002D3F7D" w:rsidRPr="00E76D1F" w:rsidRDefault="002D3F7D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 w:rsidR="007637DD">
        <w:rPr>
          <w:rFonts w:hint="eastAsia"/>
          <w:sz w:val="22"/>
        </w:rPr>
        <w:t>정지혁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proofErr w:type="spellStart"/>
      <w:r w:rsidR="007637DD">
        <w:rPr>
          <w:rFonts w:hint="eastAsia"/>
          <w:sz w:val="22"/>
        </w:rPr>
        <w:t>방준형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 w:rsidR="007637DD">
        <w:rPr>
          <w:rFonts w:hint="eastAsia"/>
          <w:sz w:val="22"/>
        </w:rPr>
        <w:t>박지훈</w:t>
      </w:r>
    </w:p>
    <w:p w:rsidR="004F3D4B" w:rsidRDefault="00E6554A" w:rsidP="007637D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2D3F7D" w:rsidRPr="00E76D1F" w:rsidRDefault="002D3F7D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2D3F7D">
        <w:rPr>
          <w:rFonts w:hint="eastAsia"/>
          <w:sz w:val="22"/>
        </w:rPr>
        <w:t>생활습관팀</w:t>
      </w:r>
    </w:p>
    <w:p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54189" w:rsidRPr="00D54189" w:rsidRDefault="00D54189" w:rsidP="00D54189">
      <w:pPr>
        <w:widowControl/>
        <w:wordWrap/>
        <w:autoSpaceDE/>
        <w:autoSpaceDN/>
        <w:ind w:leftChars="200" w:left="400" w:firstLine="400"/>
        <w:rPr>
          <w:sz w:val="24"/>
        </w:rPr>
      </w:pPr>
      <w:r w:rsidRPr="00D54189">
        <w:rPr>
          <w:rFonts w:eastAsiaTheme="minorHAnsi" w:cs="바탕" w:hint="eastAsia"/>
          <w:color w:val="000000"/>
          <w:sz w:val="22"/>
        </w:rPr>
        <w:t>학우들에게 친환경적인 생활습관 배양을 목적으로 활동한다.</w:t>
      </w:r>
    </w:p>
    <w:p w:rsidR="004F3D4B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54189" w:rsidRPr="00E76D1F" w:rsidRDefault="00D54189" w:rsidP="00E76D1F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 w:rsidR="007637DD">
        <w:rPr>
          <w:rFonts w:hint="eastAsia"/>
          <w:sz w:val="22"/>
        </w:rPr>
        <w:t>서다경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r w:rsidR="007637DD">
        <w:rPr>
          <w:rFonts w:hint="eastAsia"/>
          <w:sz w:val="22"/>
        </w:rPr>
        <w:t>김대희</w:t>
      </w:r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 w:rsidR="007637DD">
        <w:rPr>
          <w:rFonts w:hint="eastAsia"/>
          <w:sz w:val="22"/>
        </w:rPr>
        <w:t>송희</w:t>
      </w:r>
    </w:p>
    <w:p w:rsidR="002D3F7D" w:rsidRPr="00E76D1F" w:rsidRDefault="004F3D4B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lastRenderedPageBreak/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54189" w:rsidRDefault="00D54189" w:rsidP="00CE3B0D">
      <w:pPr>
        <w:widowControl/>
        <w:wordWrap/>
        <w:autoSpaceDE/>
        <w:autoSpaceDN/>
      </w:pPr>
    </w:p>
    <w:p w:rsidR="002D3F7D" w:rsidRPr="00E76D1F" w:rsidRDefault="002D3F7D" w:rsidP="002D3F7D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3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생태시설팀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D54189" w:rsidRPr="00D54189" w:rsidRDefault="00D54189" w:rsidP="002D3F7D">
      <w:pPr>
        <w:widowControl/>
        <w:wordWrap/>
        <w:autoSpaceDE/>
        <w:autoSpaceDN/>
        <w:ind w:leftChars="200" w:left="400"/>
        <w:rPr>
          <w:sz w:val="24"/>
        </w:rPr>
      </w:pPr>
      <w:r>
        <w:rPr>
          <w:sz w:val="22"/>
        </w:rPr>
        <w:tab/>
      </w:r>
      <w:r w:rsidRPr="00D54189">
        <w:rPr>
          <w:rFonts w:eastAsiaTheme="minorHAnsi" w:cs="바탕" w:hint="eastAsia"/>
          <w:color w:val="000000"/>
          <w:sz w:val="22"/>
        </w:rPr>
        <w:t>교내 시설을 친환경적으로 개선 및 유지를 목적으로 활동한다.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D54189" w:rsidRPr="00E76D1F" w:rsidRDefault="00D54189" w:rsidP="002D3F7D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 w:rsidR="00294B8B">
        <w:rPr>
          <w:rFonts w:hint="eastAsia"/>
          <w:sz w:val="22"/>
        </w:rPr>
        <w:t>김준승</w:t>
      </w:r>
      <w:proofErr w:type="spellEnd"/>
      <w:r>
        <w:rPr>
          <w:rFonts w:hint="eastAsia"/>
          <w:sz w:val="22"/>
        </w:rPr>
        <w:t>(팀장</w:t>
      </w:r>
      <w:r>
        <w:rPr>
          <w:sz w:val="22"/>
        </w:rPr>
        <w:t xml:space="preserve">), </w:t>
      </w:r>
      <w:r w:rsidR="00294B8B">
        <w:rPr>
          <w:rFonts w:hint="eastAsia"/>
          <w:sz w:val="22"/>
        </w:rPr>
        <w:t>신서원</w:t>
      </w:r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 w:rsidR="00294B8B">
        <w:rPr>
          <w:rFonts w:hint="eastAsia"/>
          <w:sz w:val="22"/>
        </w:rPr>
        <w:t>정재민</w:t>
      </w:r>
    </w:p>
    <w:p w:rsidR="002D3F7D" w:rsidRPr="00E76D1F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54189" w:rsidRDefault="00D54189" w:rsidP="00CE3B0D">
      <w:pPr>
        <w:widowControl/>
        <w:wordWrap/>
        <w:autoSpaceDE/>
        <w:autoSpaceDN/>
      </w:pPr>
    </w:p>
    <w:p w:rsidR="002D3F7D" w:rsidRPr="00E76D1F" w:rsidRDefault="002D3F7D" w:rsidP="002D3F7D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탐구정보팀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>1)</w:t>
      </w:r>
      <w:r>
        <w:rPr>
          <w:sz w:val="22"/>
        </w:rPr>
        <w:t xml:space="preserve"> </w:t>
      </w:r>
      <w:r w:rsidRPr="00E76D1F">
        <w:rPr>
          <w:rFonts w:hint="eastAsia"/>
          <w:sz w:val="22"/>
        </w:rPr>
        <w:t>활동 요약</w:t>
      </w:r>
    </w:p>
    <w:p w:rsidR="002D3F7D" w:rsidRPr="002D3F7D" w:rsidRDefault="002D3F7D" w:rsidP="002D3F7D">
      <w:pPr>
        <w:widowControl/>
        <w:wordWrap/>
        <w:autoSpaceDE/>
        <w:autoSpaceDN/>
        <w:ind w:leftChars="200" w:left="400" w:firstLine="400"/>
        <w:rPr>
          <w:sz w:val="22"/>
        </w:rPr>
      </w:pPr>
      <w:r w:rsidRPr="002D3F7D">
        <w:rPr>
          <w:rFonts w:eastAsiaTheme="minorHAnsi" w:cs="바탕" w:hint="eastAsia"/>
          <w:color w:val="000000"/>
          <w:sz w:val="22"/>
        </w:rPr>
        <w:t>그린캠퍼스를 위한 학술적 탐구 및 공유</w:t>
      </w:r>
      <w:r>
        <w:rPr>
          <w:rFonts w:eastAsiaTheme="minorHAnsi" w:cs="바탕" w:hint="eastAsia"/>
          <w:color w:val="000000"/>
          <w:sz w:val="22"/>
        </w:rPr>
        <w:t>를 목적으로 활동한다.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2D3F7D" w:rsidRPr="00E76D1F" w:rsidRDefault="00294B8B" w:rsidP="002D3F7D">
      <w:pPr>
        <w:widowControl/>
        <w:wordWrap/>
        <w:autoSpaceDE/>
        <w:autoSpaceDN/>
        <w:ind w:leftChars="200" w:left="400" w:firstLine="360"/>
        <w:rPr>
          <w:sz w:val="22"/>
        </w:rPr>
      </w:pPr>
      <w:proofErr w:type="spellStart"/>
      <w:r>
        <w:rPr>
          <w:rFonts w:hint="eastAsia"/>
          <w:sz w:val="22"/>
        </w:rPr>
        <w:t>윤정한</w:t>
      </w:r>
      <w:proofErr w:type="spellEnd"/>
      <w:r w:rsidR="002D3F7D">
        <w:rPr>
          <w:rFonts w:hint="eastAsia"/>
          <w:sz w:val="22"/>
        </w:rPr>
        <w:t>(팀장)</w:t>
      </w:r>
      <w:r w:rsidR="002D3F7D">
        <w:rPr>
          <w:sz w:val="22"/>
        </w:rPr>
        <w:t xml:space="preserve">, </w:t>
      </w:r>
      <w:proofErr w:type="spellStart"/>
      <w:r>
        <w:rPr>
          <w:rFonts w:hint="eastAsia"/>
          <w:sz w:val="22"/>
        </w:rPr>
        <w:t>허수호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한상희</w:t>
      </w:r>
    </w:p>
    <w:p w:rsidR="002D3F7D" w:rsidRDefault="002D3F7D" w:rsidP="002D3F7D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sz w:val="22"/>
        </w:rPr>
      </w:pPr>
      <w:r w:rsidRPr="002D3F7D">
        <w:rPr>
          <w:rFonts w:hint="eastAsia"/>
          <w:sz w:val="22"/>
        </w:rPr>
        <w:t>사업명</w:t>
      </w:r>
    </w:p>
    <w:p w:rsidR="002D3F7D" w:rsidRPr="002D3F7D" w:rsidRDefault="002D3F7D" w:rsidP="002D3F7D">
      <w:pPr>
        <w:pStyle w:val="a8"/>
        <w:widowControl/>
        <w:wordWrap/>
        <w:autoSpaceDE/>
        <w:autoSpaceDN/>
        <w:ind w:leftChars="0" w:left="760"/>
        <w:rPr>
          <w:sz w:val="22"/>
        </w:rPr>
      </w:pPr>
    </w:p>
    <w:p w:rsidR="002D3F7D" w:rsidRPr="00E76D1F" w:rsidRDefault="002D3F7D" w:rsidP="002D3F7D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5</w:t>
      </w:r>
      <w:r w:rsidRPr="00E76D1F">
        <w:rPr>
          <w:sz w:val="22"/>
        </w:rPr>
        <w:t xml:space="preserve">) </w:t>
      </w:r>
      <w:r>
        <w:rPr>
          <w:rFonts w:hint="eastAsia"/>
          <w:sz w:val="22"/>
        </w:rPr>
        <w:t>학생문화팀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2D3F7D" w:rsidRPr="002D3F7D" w:rsidRDefault="002D3F7D" w:rsidP="002D3F7D">
      <w:pPr>
        <w:widowControl/>
        <w:wordWrap/>
        <w:autoSpaceDE/>
        <w:autoSpaceDN/>
        <w:ind w:leftChars="200" w:left="400" w:firstLine="400"/>
        <w:rPr>
          <w:sz w:val="24"/>
        </w:rPr>
      </w:pPr>
      <w:r w:rsidRPr="002D3F7D">
        <w:rPr>
          <w:rFonts w:eastAsiaTheme="minorHAnsi" w:cs="바탕" w:hint="eastAsia"/>
          <w:color w:val="000000"/>
          <w:sz w:val="22"/>
        </w:rPr>
        <w:t xml:space="preserve">대학문화에 </w:t>
      </w:r>
      <w:proofErr w:type="spellStart"/>
      <w:r w:rsidRPr="002D3F7D">
        <w:rPr>
          <w:rFonts w:eastAsiaTheme="minorHAnsi" w:cs="바탕" w:hint="eastAsia"/>
          <w:color w:val="000000"/>
          <w:sz w:val="22"/>
        </w:rPr>
        <w:t>녹아드는</w:t>
      </w:r>
      <w:proofErr w:type="spellEnd"/>
      <w:r w:rsidRPr="002D3F7D">
        <w:rPr>
          <w:rFonts w:eastAsiaTheme="minorHAnsi" w:cs="바탕" w:hint="eastAsia"/>
          <w:color w:val="000000"/>
          <w:sz w:val="22"/>
        </w:rPr>
        <w:t xml:space="preserve"> 친환경적인 문화 생성을 목적으로 활동한다.</w:t>
      </w:r>
    </w:p>
    <w:p w:rsidR="002D3F7D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2D3F7D" w:rsidRPr="00E76D1F" w:rsidRDefault="002D3F7D" w:rsidP="002D3F7D">
      <w:pPr>
        <w:widowControl/>
        <w:wordWrap/>
        <w:autoSpaceDE/>
        <w:autoSpaceDN/>
        <w:ind w:leftChars="200" w:left="400"/>
        <w:rPr>
          <w:sz w:val="22"/>
        </w:rPr>
      </w:pPr>
      <w:r>
        <w:rPr>
          <w:sz w:val="22"/>
        </w:rPr>
        <w:tab/>
      </w:r>
      <w:proofErr w:type="spellStart"/>
      <w:r>
        <w:rPr>
          <w:rFonts w:hint="eastAsia"/>
          <w:sz w:val="22"/>
        </w:rPr>
        <w:t>서형록</w:t>
      </w:r>
      <w:proofErr w:type="spellEnd"/>
      <w:r>
        <w:rPr>
          <w:rFonts w:hint="eastAsia"/>
          <w:sz w:val="22"/>
        </w:rPr>
        <w:t>(팀장)</w:t>
      </w:r>
      <w:r>
        <w:rPr>
          <w:sz w:val="22"/>
        </w:rPr>
        <w:t xml:space="preserve">, </w:t>
      </w:r>
      <w:r w:rsidR="00294B8B">
        <w:rPr>
          <w:rFonts w:hint="eastAsia"/>
          <w:sz w:val="22"/>
        </w:rPr>
        <w:t>고영,</w:t>
      </w:r>
      <w:r w:rsidR="00294B8B">
        <w:rPr>
          <w:sz w:val="22"/>
        </w:rPr>
        <w:t xml:space="preserve"> </w:t>
      </w:r>
      <w:proofErr w:type="spellStart"/>
      <w:r w:rsidR="00294B8B">
        <w:rPr>
          <w:rFonts w:hint="eastAsia"/>
          <w:sz w:val="22"/>
        </w:rPr>
        <w:t>김이안</w:t>
      </w:r>
      <w:proofErr w:type="spellEnd"/>
    </w:p>
    <w:p w:rsidR="002D3F7D" w:rsidRPr="00294B8B" w:rsidRDefault="002D3F7D" w:rsidP="00294B8B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D54189" w:rsidRDefault="00D54189" w:rsidP="00CE3B0D">
      <w:pPr>
        <w:widowControl/>
        <w:wordWrap/>
        <w:autoSpaceDE/>
        <w:autoSpaceDN/>
      </w:pPr>
    </w:p>
    <w:p w:rsidR="00294B8B" w:rsidRDefault="00294B8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D54189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63C91D18" wp14:editId="356E0D77">
            <wp:extent cx="5486400" cy="1473200"/>
            <wp:effectExtent l="38100" t="0" r="76200" b="0"/>
            <wp:docPr id="623" name="다이어그램 6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sectPr w:rsidR="008F1FC7">
      <w:headerReference w:type="default" r:id="rId16"/>
      <w:footerReference w:type="default" r:id="rId1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6BB" w:rsidRDefault="00F276BB" w:rsidP="009677D6">
      <w:pPr>
        <w:spacing w:after="0" w:line="240" w:lineRule="auto"/>
      </w:pPr>
      <w:r>
        <w:separator/>
      </w:r>
    </w:p>
  </w:endnote>
  <w:endnote w:type="continuationSeparator" w:id="0">
    <w:p w:rsidR="00F276BB" w:rsidRDefault="00F276BB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F276BB" w:rsidRDefault="00F276BB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F276BB" w:rsidRDefault="00F276BB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6BB" w:rsidRDefault="00F276BB" w:rsidP="009677D6">
      <w:pPr>
        <w:spacing w:after="0" w:line="240" w:lineRule="auto"/>
      </w:pPr>
      <w:r>
        <w:separator/>
      </w:r>
    </w:p>
  </w:footnote>
  <w:footnote w:type="continuationSeparator" w:id="0">
    <w:p w:rsidR="00F276BB" w:rsidRDefault="00F276BB" w:rsidP="00967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6BB" w:rsidRDefault="00F276BB" w:rsidP="00F70E7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EE5E7E"/>
    <w:multiLevelType w:val="hybridMultilevel"/>
    <w:tmpl w:val="4ED6D464"/>
    <w:lvl w:ilvl="0" w:tplc="165C37F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9F13DE9"/>
    <w:multiLevelType w:val="hybridMultilevel"/>
    <w:tmpl w:val="297C033E"/>
    <w:lvl w:ilvl="0" w:tplc="6464E02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793B2389"/>
    <w:multiLevelType w:val="multilevel"/>
    <w:tmpl w:val="0BD09C60"/>
    <w:lvl w:ilvl="0">
      <w:start w:val="1"/>
      <w:numFmt w:val="bullet"/>
      <w:lvlText w:val="⮚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D5D39D9"/>
    <w:multiLevelType w:val="hybridMultilevel"/>
    <w:tmpl w:val="BDA62386"/>
    <w:lvl w:ilvl="0" w:tplc="342E12C0">
      <w:start w:val="1"/>
      <w:numFmt w:val="decimal"/>
      <w:lvlText w:val="(%1)"/>
      <w:lvlJc w:val="left"/>
      <w:pPr>
        <w:ind w:left="796" w:hanging="396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EEE57D1"/>
    <w:multiLevelType w:val="hybridMultilevel"/>
    <w:tmpl w:val="4816F32E"/>
    <w:lvl w:ilvl="0" w:tplc="26E43AE2">
      <w:start w:val="3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14353"/>
    <w:rsid w:val="00051FEE"/>
    <w:rsid w:val="00062781"/>
    <w:rsid w:val="00072F1F"/>
    <w:rsid w:val="000E1F5B"/>
    <w:rsid w:val="00123B0A"/>
    <w:rsid w:val="001400B9"/>
    <w:rsid w:val="0015453A"/>
    <w:rsid w:val="00177F93"/>
    <w:rsid w:val="001861E4"/>
    <w:rsid w:val="002234FB"/>
    <w:rsid w:val="00256C0E"/>
    <w:rsid w:val="0028097A"/>
    <w:rsid w:val="0029157A"/>
    <w:rsid w:val="00294B8B"/>
    <w:rsid w:val="002C1391"/>
    <w:rsid w:val="002D3F7D"/>
    <w:rsid w:val="0033060B"/>
    <w:rsid w:val="003B35CA"/>
    <w:rsid w:val="003C7DE1"/>
    <w:rsid w:val="003D42B1"/>
    <w:rsid w:val="00450585"/>
    <w:rsid w:val="00452F14"/>
    <w:rsid w:val="004669BB"/>
    <w:rsid w:val="00474329"/>
    <w:rsid w:val="00482359"/>
    <w:rsid w:val="004A6D2B"/>
    <w:rsid w:val="004B5A1A"/>
    <w:rsid w:val="004C7F28"/>
    <w:rsid w:val="004F3D4B"/>
    <w:rsid w:val="00545843"/>
    <w:rsid w:val="00546E5E"/>
    <w:rsid w:val="00554322"/>
    <w:rsid w:val="005A5A93"/>
    <w:rsid w:val="005A7BD4"/>
    <w:rsid w:val="005B20A7"/>
    <w:rsid w:val="005B3DF4"/>
    <w:rsid w:val="005C5BCB"/>
    <w:rsid w:val="005E2EFA"/>
    <w:rsid w:val="005F3B59"/>
    <w:rsid w:val="0060398C"/>
    <w:rsid w:val="006159FB"/>
    <w:rsid w:val="00626527"/>
    <w:rsid w:val="00627D78"/>
    <w:rsid w:val="00637A33"/>
    <w:rsid w:val="006405C8"/>
    <w:rsid w:val="00645BD1"/>
    <w:rsid w:val="00667DD8"/>
    <w:rsid w:val="00675D81"/>
    <w:rsid w:val="00682550"/>
    <w:rsid w:val="006B2532"/>
    <w:rsid w:val="006E2CFA"/>
    <w:rsid w:val="006E45A8"/>
    <w:rsid w:val="006F2310"/>
    <w:rsid w:val="00712C67"/>
    <w:rsid w:val="00756DC2"/>
    <w:rsid w:val="007637DD"/>
    <w:rsid w:val="007830E9"/>
    <w:rsid w:val="007A6CD5"/>
    <w:rsid w:val="007B2267"/>
    <w:rsid w:val="00821775"/>
    <w:rsid w:val="00830F9B"/>
    <w:rsid w:val="00834398"/>
    <w:rsid w:val="00835095"/>
    <w:rsid w:val="00837FA9"/>
    <w:rsid w:val="00861730"/>
    <w:rsid w:val="008A6F11"/>
    <w:rsid w:val="008F1FC7"/>
    <w:rsid w:val="008F2015"/>
    <w:rsid w:val="00957618"/>
    <w:rsid w:val="009677D6"/>
    <w:rsid w:val="00990803"/>
    <w:rsid w:val="009B1E15"/>
    <w:rsid w:val="009B4AA7"/>
    <w:rsid w:val="009B61C0"/>
    <w:rsid w:val="00A37BB8"/>
    <w:rsid w:val="00A457EC"/>
    <w:rsid w:val="00A52A70"/>
    <w:rsid w:val="00A5457A"/>
    <w:rsid w:val="00A61A66"/>
    <w:rsid w:val="00A653FB"/>
    <w:rsid w:val="00A813FC"/>
    <w:rsid w:val="00A82C97"/>
    <w:rsid w:val="00AD0A13"/>
    <w:rsid w:val="00B60818"/>
    <w:rsid w:val="00B64893"/>
    <w:rsid w:val="00BB1291"/>
    <w:rsid w:val="00BB6D7B"/>
    <w:rsid w:val="00C1120B"/>
    <w:rsid w:val="00C546C2"/>
    <w:rsid w:val="00CE3B0D"/>
    <w:rsid w:val="00D233E8"/>
    <w:rsid w:val="00D52C10"/>
    <w:rsid w:val="00D54189"/>
    <w:rsid w:val="00D66CBD"/>
    <w:rsid w:val="00DC1269"/>
    <w:rsid w:val="00DE0C7F"/>
    <w:rsid w:val="00DF1A8A"/>
    <w:rsid w:val="00DF71B3"/>
    <w:rsid w:val="00E03BE1"/>
    <w:rsid w:val="00E101A8"/>
    <w:rsid w:val="00E6554A"/>
    <w:rsid w:val="00E76D1F"/>
    <w:rsid w:val="00EA733E"/>
    <w:rsid w:val="00ED55E0"/>
    <w:rsid w:val="00F0454C"/>
    <w:rsid w:val="00F07F73"/>
    <w:rsid w:val="00F2092C"/>
    <w:rsid w:val="00F276BB"/>
    <w:rsid w:val="00F3384D"/>
    <w:rsid w:val="00F46ADB"/>
    <w:rsid w:val="00F54A9F"/>
    <w:rsid w:val="00F70E7B"/>
    <w:rsid w:val="00FA2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78B5718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861E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F07F7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9ABC479-DC14-3843-B84A-D9190A3BEA7E}" type="doc">
      <dgm:prSet loTypeId="urn:microsoft.com/office/officeart/2005/8/layout/orgChart1" loCatId="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pPr latinLnBrk="1"/>
          <a:endParaRPr lang="ko-KR" altLang="en-US"/>
        </a:p>
      </dgm:t>
    </dgm:pt>
    <dgm:pt modelId="{BB492C66-C4F5-4A40-8A06-AC74BC38C63E}" type="asst">
      <dgm:prSet phldrT="[텍스트]"/>
      <dgm:spPr/>
      <dgm:t>
        <a:bodyPr/>
        <a:lstStyle/>
        <a:p>
          <a:pPr latinLnBrk="1"/>
          <a:r>
            <a:rPr lang="ko-KR" altLang="en-US"/>
            <a:t>회장단</a:t>
          </a:r>
        </a:p>
      </dgm:t>
    </dgm:pt>
    <dgm:pt modelId="{E55E3F37-AEFE-3743-8054-B08AAA9876E6}" type="parTrans" cxnId="{BA51D081-FC48-C64E-9864-F39F861907E4}">
      <dgm:prSet/>
      <dgm:spPr/>
      <dgm:t>
        <a:bodyPr/>
        <a:lstStyle/>
        <a:p>
          <a:pPr latinLnBrk="1"/>
          <a:endParaRPr lang="ko-KR" altLang="en-US"/>
        </a:p>
      </dgm:t>
    </dgm:pt>
    <dgm:pt modelId="{BB4C8691-B4C6-EF4E-ACD2-33E604B992FF}" type="sibTrans" cxnId="{BA51D081-FC48-C64E-9864-F39F861907E4}">
      <dgm:prSet/>
      <dgm:spPr/>
      <dgm:t>
        <a:bodyPr/>
        <a:lstStyle/>
        <a:p>
          <a:pPr latinLnBrk="1"/>
          <a:endParaRPr lang="ko-KR" altLang="en-US"/>
        </a:p>
      </dgm:t>
    </dgm:pt>
    <dgm:pt modelId="{7AD39999-09F7-124E-9D0B-0D26DE1E3E9C}">
      <dgm:prSet phldrT="[텍스트]"/>
      <dgm:spPr/>
      <dgm:t>
        <a:bodyPr/>
        <a:lstStyle/>
        <a:p>
          <a:pPr latinLnBrk="1"/>
          <a:r>
            <a:rPr lang="ko-KR" altLang="en-US"/>
            <a:t>탐구정보팀</a:t>
          </a:r>
        </a:p>
      </dgm:t>
    </dgm:pt>
    <dgm:pt modelId="{60CE70B4-A023-0B41-B1CE-086395035827}" type="parTrans" cxnId="{31D055D8-AED0-F147-A24B-ED9833586750}">
      <dgm:prSet/>
      <dgm:spPr/>
      <dgm:t>
        <a:bodyPr/>
        <a:lstStyle/>
        <a:p>
          <a:pPr latinLnBrk="1"/>
          <a:endParaRPr lang="ko-KR" altLang="en-US"/>
        </a:p>
      </dgm:t>
    </dgm:pt>
    <dgm:pt modelId="{4B57A979-07F7-C640-A526-C5E0D50C6804}" type="sibTrans" cxnId="{31D055D8-AED0-F147-A24B-ED9833586750}">
      <dgm:prSet/>
      <dgm:spPr/>
      <dgm:t>
        <a:bodyPr/>
        <a:lstStyle/>
        <a:p>
          <a:pPr latinLnBrk="1"/>
          <a:endParaRPr lang="ko-KR" altLang="en-US"/>
        </a:p>
      </dgm:t>
    </dgm:pt>
    <dgm:pt modelId="{CF4A0040-F6B0-094B-9548-D5FA3CD3C00A}">
      <dgm:prSet phldrT="[텍스트]"/>
      <dgm:spPr/>
      <dgm:t>
        <a:bodyPr/>
        <a:lstStyle/>
        <a:p>
          <a:pPr latinLnBrk="1"/>
          <a:r>
            <a:rPr lang="ko-KR" altLang="en-US"/>
            <a:t>학생문화팀</a:t>
          </a:r>
        </a:p>
      </dgm:t>
    </dgm:pt>
    <dgm:pt modelId="{8B120BC1-CBBE-654C-A490-0CCCDDB04B8B}" type="parTrans" cxnId="{1903F69F-C7DB-E740-B017-3CF6A2058508}">
      <dgm:prSet/>
      <dgm:spPr/>
      <dgm:t>
        <a:bodyPr/>
        <a:lstStyle/>
        <a:p>
          <a:pPr latinLnBrk="1"/>
          <a:endParaRPr lang="ko-KR" altLang="en-US"/>
        </a:p>
      </dgm:t>
    </dgm:pt>
    <dgm:pt modelId="{6E716EA8-998D-4A48-9F03-5660F66FC10A}" type="sibTrans" cxnId="{1903F69F-C7DB-E740-B017-3CF6A2058508}">
      <dgm:prSet/>
      <dgm:spPr/>
      <dgm:t>
        <a:bodyPr/>
        <a:lstStyle/>
        <a:p>
          <a:pPr latinLnBrk="1"/>
          <a:endParaRPr lang="ko-KR" altLang="en-US"/>
        </a:p>
      </dgm:t>
    </dgm:pt>
    <dgm:pt modelId="{ECE255B3-8F40-F24B-B469-80B4ED0B6A1C}">
      <dgm:prSet phldrT="[텍스트]"/>
      <dgm:spPr/>
      <dgm:t>
        <a:bodyPr/>
        <a:lstStyle/>
        <a:p>
          <a:pPr latinLnBrk="1"/>
          <a:r>
            <a:rPr lang="ko-KR" altLang="en-US"/>
            <a:t>소통교류팀</a:t>
          </a:r>
        </a:p>
      </dgm:t>
    </dgm:pt>
    <dgm:pt modelId="{56F43994-E89A-DD45-8169-DF81FA525BE5}" type="parTrans" cxnId="{33D74233-23AA-724A-989B-76590B72E282}">
      <dgm:prSet/>
      <dgm:spPr/>
      <dgm:t>
        <a:bodyPr/>
        <a:lstStyle/>
        <a:p>
          <a:pPr latinLnBrk="1"/>
          <a:endParaRPr lang="ko-KR" altLang="en-US"/>
        </a:p>
      </dgm:t>
    </dgm:pt>
    <dgm:pt modelId="{57A08DC2-A349-7549-AE21-935943A92632}" type="sibTrans" cxnId="{33D74233-23AA-724A-989B-76590B72E282}">
      <dgm:prSet/>
      <dgm:spPr/>
      <dgm:t>
        <a:bodyPr/>
        <a:lstStyle/>
        <a:p>
          <a:pPr latinLnBrk="1"/>
          <a:endParaRPr lang="ko-KR" altLang="en-US"/>
        </a:p>
      </dgm:t>
    </dgm:pt>
    <dgm:pt modelId="{8021C517-7831-114B-9D3C-CB61E57E95D2}">
      <dgm:prSet phldrT="[텍스트]"/>
      <dgm:spPr/>
      <dgm:t>
        <a:bodyPr/>
        <a:lstStyle/>
        <a:p>
          <a:pPr latinLnBrk="1"/>
          <a:r>
            <a:rPr lang="ko-KR" altLang="en-US"/>
            <a:t>생활습관팀</a:t>
          </a:r>
        </a:p>
      </dgm:t>
    </dgm:pt>
    <dgm:pt modelId="{7AC30A2A-8538-4D4E-B2FA-3C236EDB62B1}" type="parTrans" cxnId="{4DCB344A-D8B1-2C4D-8B6B-A6E327C70A45}">
      <dgm:prSet/>
      <dgm:spPr/>
      <dgm:t>
        <a:bodyPr/>
        <a:lstStyle/>
        <a:p>
          <a:pPr latinLnBrk="1"/>
          <a:endParaRPr lang="ko-KR" altLang="en-US"/>
        </a:p>
      </dgm:t>
    </dgm:pt>
    <dgm:pt modelId="{D68925F9-863C-854C-B4C5-81C53BA99AAD}" type="sibTrans" cxnId="{4DCB344A-D8B1-2C4D-8B6B-A6E327C70A45}">
      <dgm:prSet/>
      <dgm:spPr/>
      <dgm:t>
        <a:bodyPr/>
        <a:lstStyle/>
        <a:p>
          <a:pPr latinLnBrk="1"/>
          <a:endParaRPr lang="ko-KR" altLang="en-US"/>
        </a:p>
      </dgm:t>
    </dgm:pt>
    <dgm:pt modelId="{90A284EF-BC96-FD40-8F3F-E24F3AFF9BB4}">
      <dgm:prSet phldrT="[텍스트]"/>
      <dgm:spPr/>
      <dgm:t>
        <a:bodyPr/>
        <a:lstStyle/>
        <a:p>
          <a:pPr latinLnBrk="1"/>
          <a:r>
            <a:rPr lang="ko-KR" altLang="en-US"/>
            <a:t>생태시설팀</a:t>
          </a:r>
        </a:p>
      </dgm:t>
    </dgm:pt>
    <dgm:pt modelId="{A9ECDC52-8DF5-1241-B6D1-CB521582B10A}" type="parTrans" cxnId="{45AA579F-89F6-564D-99BC-696E0E241A0A}">
      <dgm:prSet/>
      <dgm:spPr/>
      <dgm:t>
        <a:bodyPr/>
        <a:lstStyle/>
        <a:p>
          <a:pPr latinLnBrk="1"/>
          <a:endParaRPr lang="ko-KR" altLang="en-US"/>
        </a:p>
      </dgm:t>
    </dgm:pt>
    <dgm:pt modelId="{A97D2F68-2C45-BB42-BF5A-E652E40AD098}" type="sibTrans" cxnId="{45AA579F-89F6-564D-99BC-696E0E241A0A}">
      <dgm:prSet/>
      <dgm:spPr/>
      <dgm:t>
        <a:bodyPr/>
        <a:lstStyle/>
        <a:p>
          <a:pPr latinLnBrk="1"/>
          <a:endParaRPr lang="ko-KR" altLang="en-US"/>
        </a:p>
      </dgm:t>
    </dgm:pt>
    <dgm:pt modelId="{D24302A6-76E0-A34F-A0A8-47BDC4AA5516}" type="pres">
      <dgm:prSet presAssocID="{29ABC479-DC14-3843-B84A-D9190A3BEA7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3CFB29E0-A0F6-004B-B27F-FF945A365F96}" type="pres">
      <dgm:prSet presAssocID="{BB492C66-C4F5-4A40-8A06-AC74BC38C63E}" presName="hierRoot1" presStyleCnt="0">
        <dgm:presLayoutVars>
          <dgm:hierBranch val="init"/>
        </dgm:presLayoutVars>
      </dgm:prSet>
      <dgm:spPr/>
    </dgm:pt>
    <dgm:pt modelId="{4296EC5C-52F8-264D-B517-03B6689F2181}" type="pres">
      <dgm:prSet presAssocID="{BB492C66-C4F5-4A40-8A06-AC74BC38C63E}" presName="rootComposite1" presStyleCnt="0"/>
      <dgm:spPr/>
    </dgm:pt>
    <dgm:pt modelId="{EA183143-1D69-B74C-AEFE-D77E34FD507B}" type="pres">
      <dgm:prSet presAssocID="{BB492C66-C4F5-4A40-8A06-AC74BC38C63E}" presName="rootText1" presStyleLbl="node0" presStyleIdx="0" presStyleCnt="1">
        <dgm:presLayoutVars>
          <dgm:chPref val="3"/>
        </dgm:presLayoutVars>
      </dgm:prSet>
      <dgm:spPr/>
    </dgm:pt>
    <dgm:pt modelId="{1D05F27D-1BB9-A743-88DE-563F5BE81706}" type="pres">
      <dgm:prSet presAssocID="{BB492C66-C4F5-4A40-8A06-AC74BC38C63E}" presName="rootConnector1" presStyleLbl="asst0" presStyleIdx="0" presStyleCnt="0"/>
      <dgm:spPr/>
    </dgm:pt>
    <dgm:pt modelId="{23EF56F2-E739-AC41-88C0-6C12C809D640}" type="pres">
      <dgm:prSet presAssocID="{BB492C66-C4F5-4A40-8A06-AC74BC38C63E}" presName="hierChild2" presStyleCnt="0"/>
      <dgm:spPr/>
    </dgm:pt>
    <dgm:pt modelId="{B0B2EDD3-0686-BE45-9237-2FA30DA99FA8}" type="pres">
      <dgm:prSet presAssocID="{60CE70B4-A023-0B41-B1CE-086395035827}" presName="Name37" presStyleLbl="parChTrans1D2" presStyleIdx="0" presStyleCnt="5"/>
      <dgm:spPr/>
    </dgm:pt>
    <dgm:pt modelId="{7F1501EC-3524-2E4C-8859-005693DE65BD}" type="pres">
      <dgm:prSet presAssocID="{7AD39999-09F7-124E-9D0B-0D26DE1E3E9C}" presName="hierRoot2" presStyleCnt="0">
        <dgm:presLayoutVars>
          <dgm:hierBranch val="init"/>
        </dgm:presLayoutVars>
      </dgm:prSet>
      <dgm:spPr/>
    </dgm:pt>
    <dgm:pt modelId="{2A5B3FEC-55A9-AC4D-AA1E-93E87706C46D}" type="pres">
      <dgm:prSet presAssocID="{7AD39999-09F7-124E-9D0B-0D26DE1E3E9C}" presName="rootComposite" presStyleCnt="0"/>
      <dgm:spPr/>
    </dgm:pt>
    <dgm:pt modelId="{A2930ABC-1573-CF45-9D1E-44765C410DCC}" type="pres">
      <dgm:prSet presAssocID="{7AD39999-09F7-124E-9D0B-0D26DE1E3E9C}" presName="rootText" presStyleLbl="node2" presStyleIdx="0" presStyleCnt="5">
        <dgm:presLayoutVars>
          <dgm:chPref val="3"/>
        </dgm:presLayoutVars>
      </dgm:prSet>
      <dgm:spPr/>
    </dgm:pt>
    <dgm:pt modelId="{6AB86162-E8BA-4849-9902-BB10AD197E37}" type="pres">
      <dgm:prSet presAssocID="{7AD39999-09F7-124E-9D0B-0D26DE1E3E9C}" presName="rootConnector" presStyleLbl="node2" presStyleIdx="0" presStyleCnt="5"/>
      <dgm:spPr/>
    </dgm:pt>
    <dgm:pt modelId="{DAD727E7-484B-764B-A626-B56A4385CA04}" type="pres">
      <dgm:prSet presAssocID="{7AD39999-09F7-124E-9D0B-0D26DE1E3E9C}" presName="hierChild4" presStyleCnt="0"/>
      <dgm:spPr/>
    </dgm:pt>
    <dgm:pt modelId="{7F45527D-86F7-2949-8FFF-8ADC5C764AE3}" type="pres">
      <dgm:prSet presAssocID="{7AD39999-09F7-124E-9D0B-0D26DE1E3E9C}" presName="hierChild5" presStyleCnt="0"/>
      <dgm:spPr/>
    </dgm:pt>
    <dgm:pt modelId="{6DD7D63C-4C2B-3A44-B2B7-B01D24789049}" type="pres">
      <dgm:prSet presAssocID="{8B120BC1-CBBE-654C-A490-0CCCDDB04B8B}" presName="Name37" presStyleLbl="parChTrans1D2" presStyleIdx="1" presStyleCnt="5"/>
      <dgm:spPr/>
    </dgm:pt>
    <dgm:pt modelId="{59114FBC-CA0F-A74D-A58E-9D56508DBD6D}" type="pres">
      <dgm:prSet presAssocID="{CF4A0040-F6B0-094B-9548-D5FA3CD3C00A}" presName="hierRoot2" presStyleCnt="0">
        <dgm:presLayoutVars>
          <dgm:hierBranch val="init"/>
        </dgm:presLayoutVars>
      </dgm:prSet>
      <dgm:spPr/>
    </dgm:pt>
    <dgm:pt modelId="{8C0B0116-EA37-C94E-A00B-0E403C619CD5}" type="pres">
      <dgm:prSet presAssocID="{CF4A0040-F6B0-094B-9548-D5FA3CD3C00A}" presName="rootComposite" presStyleCnt="0"/>
      <dgm:spPr/>
    </dgm:pt>
    <dgm:pt modelId="{5BAC19AB-E4A7-904C-8AF7-691A138D4116}" type="pres">
      <dgm:prSet presAssocID="{CF4A0040-F6B0-094B-9548-D5FA3CD3C00A}" presName="rootText" presStyleLbl="node2" presStyleIdx="1" presStyleCnt="5">
        <dgm:presLayoutVars>
          <dgm:chPref val="3"/>
        </dgm:presLayoutVars>
      </dgm:prSet>
      <dgm:spPr/>
    </dgm:pt>
    <dgm:pt modelId="{22D2C541-4999-2D4E-B98C-7CD780B55F21}" type="pres">
      <dgm:prSet presAssocID="{CF4A0040-F6B0-094B-9548-D5FA3CD3C00A}" presName="rootConnector" presStyleLbl="node2" presStyleIdx="1" presStyleCnt="5"/>
      <dgm:spPr/>
    </dgm:pt>
    <dgm:pt modelId="{FCF50C96-11F0-3347-8188-DF6E98E0FF5C}" type="pres">
      <dgm:prSet presAssocID="{CF4A0040-F6B0-094B-9548-D5FA3CD3C00A}" presName="hierChild4" presStyleCnt="0"/>
      <dgm:spPr/>
    </dgm:pt>
    <dgm:pt modelId="{D7F7E5C1-C816-734B-AB44-F7340A2B9B90}" type="pres">
      <dgm:prSet presAssocID="{CF4A0040-F6B0-094B-9548-D5FA3CD3C00A}" presName="hierChild5" presStyleCnt="0"/>
      <dgm:spPr/>
    </dgm:pt>
    <dgm:pt modelId="{15D6FA39-04D1-174D-A68F-AC15A940E131}" type="pres">
      <dgm:prSet presAssocID="{56F43994-E89A-DD45-8169-DF81FA525BE5}" presName="Name37" presStyleLbl="parChTrans1D2" presStyleIdx="2" presStyleCnt="5"/>
      <dgm:spPr/>
    </dgm:pt>
    <dgm:pt modelId="{7178B4C1-3326-614B-9CC5-06BCBF6079A4}" type="pres">
      <dgm:prSet presAssocID="{ECE255B3-8F40-F24B-B469-80B4ED0B6A1C}" presName="hierRoot2" presStyleCnt="0">
        <dgm:presLayoutVars>
          <dgm:hierBranch val="init"/>
        </dgm:presLayoutVars>
      </dgm:prSet>
      <dgm:spPr/>
    </dgm:pt>
    <dgm:pt modelId="{885CA42B-BAB4-DF4D-AAC7-2D5058B4FF0A}" type="pres">
      <dgm:prSet presAssocID="{ECE255B3-8F40-F24B-B469-80B4ED0B6A1C}" presName="rootComposite" presStyleCnt="0"/>
      <dgm:spPr/>
    </dgm:pt>
    <dgm:pt modelId="{85283E9E-FA84-7B42-8FA1-A7CBEB875B88}" type="pres">
      <dgm:prSet presAssocID="{ECE255B3-8F40-F24B-B469-80B4ED0B6A1C}" presName="rootText" presStyleLbl="node2" presStyleIdx="2" presStyleCnt="5">
        <dgm:presLayoutVars>
          <dgm:chPref val="3"/>
        </dgm:presLayoutVars>
      </dgm:prSet>
      <dgm:spPr/>
    </dgm:pt>
    <dgm:pt modelId="{23AFDFA5-C8F9-A245-8C25-6D2A7E2387F0}" type="pres">
      <dgm:prSet presAssocID="{ECE255B3-8F40-F24B-B469-80B4ED0B6A1C}" presName="rootConnector" presStyleLbl="node2" presStyleIdx="2" presStyleCnt="5"/>
      <dgm:spPr/>
    </dgm:pt>
    <dgm:pt modelId="{AC1A4E0F-DD8C-DF46-AB33-B80E094F0DC4}" type="pres">
      <dgm:prSet presAssocID="{ECE255B3-8F40-F24B-B469-80B4ED0B6A1C}" presName="hierChild4" presStyleCnt="0"/>
      <dgm:spPr/>
    </dgm:pt>
    <dgm:pt modelId="{2E7FCB9E-6FDE-2441-8956-323090CFFD90}" type="pres">
      <dgm:prSet presAssocID="{ECE255B3-8F40-F24B-B469-80B4ED0B6A1C}" presName="hierChild5" presStyleCnt="0"/>
      <dgm:spPr/>
    </dgm:pt>
    <dgm:pt modelId="{985900E5-280A-4B46-9EC0-FAC92BDC6DA6}" type="pres">
      <dgm:prSet presAssocID="{7AC30A2A-8538-4D4E-B2FA-3C236EDB62B1}" presName="Name37" presStyleLbl="parChTrans1D2" presStyleIdx="3" presStyleCnt="5"/>
      <dgm:spPr/>
    </dgm:pt>
    <dgm:pt modelId="{AFBCF4CC-E456-984B-928C-BF9A9DBC4486}" type="pres">
      <dgm:prSet presAssocID="{8021C517-7831-114B-9D3C-CB61E57E95D2}" presName="hierRoot2" presStyleCnt="0">
        <dgm:presLayoutVars>
          <dgm:hierBranch val="init"/>
        </dgm:presLayoutVars>
      </dgm:prSet>
      <dgm:spPr/>
    </dgm:pt>
    <dgm:pt modelId="{A9DAB9D0-63D8-8047-8D51-A88803583F51}" type="pres">
      <dgm:prSet presAssocID="{8021C517-7831-114B-9D3C-CB61E57E95D2}" presName="rootComposite" presStyleCnt="0"/>
      <dgm:spPr/>
    </dgm:pt>
    <dgm:pt modelId="{80EFC383-41C4-9B45-9068-0F7C4154F421}" type="pres">
      <dgm:prSet presAssocID="{8021C517-7831-114B-9D3C-CB61E57E95D2}" presName="rootText" presStyleLbl="node2" presStyleIdx="3" presStyleCnt="5">
        <dgm:presLayoutVars>
          <dgm:chPref val="3"/>
        </dgm:presLayoutVars>
      </dgm:prSet>
      <dgm:spPr/>
    </dgm:pt>
    <dgm:pt modelId="{F6636B17-7852-3845-BE94-71DB68DBF7FA}" type="pres">
      <dgm:prSet presAssocID="{8021C517-7831-114B-9D3C-CB61E57E95D2}" presName="rootConnector" presStyleLbl="node2" presStyleIdx="3" presStyleCnt="5"/>
      <dgm:spPr/>
    </dgm:pt>
    <dgm:pt modelId="{E080154E-4FCF-EE4E-85CE-A0A65F77F04B}" type="pres">
      <dgm:prSet presAssocID="{8021C517-7831-114B-9D3C-CB61E57E95D2}" presName="hierChild4" presStyleCnt="0"/>
      <dgm:spPr/>
    </dgm:pt>
    <dgm:pt modelId="{5CC69A30-579F-8B4D-A8BE-295618001F97}" type="pres">
      <dgm:prSet presAssocID="{8021C517-7831-114B-9D3C-CB61E57E95D2}" presName="hierChild5" presStyleCnt="0"/>
      <dgm:spPr/>
    </dgm:pt>
    <dgm:pt modelId="{1FC5738E-70FF-3948-85E7-100E4A048973}" type="pres">
      <dgm:prSet presAssocID="{A9ECDC52-8DF5-1241-B6D1-CB521582B10A}" presName="Name37" presStyleLbl="parChTrans1D2" presStyleIdx="4" presStyleCnt="5"/>
      <dgm:spPr/>
    </dgm:pt>
    <dgm:pt modelId="{06E56124-A7AC-F240-A42B-AFC54F1F2BB2}" type="pres">
      <dgm:prSet presAssocID="{90A284EF-BC96-FD40-8F3F-E24F3AFF9BB4}" presName="hierRoot2" presStyleCnt="0">
        <dgm:presLayoutVars>
          <dgm:hierBranch val="init"/>
        </dgm:presLayoutVars>
      </dgm:prSet>
      <dgm:spPr/>
    </dgm:pt>
    <dgm:pt modelId="{055656A3-C3C2-874C-A550-64F0A3A1BA3E}" type="pres">
      <dgm:prSet presAssocID="{90A284EF-BC96-FD40-8F3F-E24F3AFF9BB4}" presName="rootComposite" presStyleCnt="0"/>
      <dgm:spPr/>
    </dgm:pt>
    <dgm:pt modelId="{72C50AB9-2000-4D4D-8008-4454F68373D4}" type="pres">
      <dgm:prSet presAssocID="{90A284EF-BC96-FD40-8F3F-E24F3AFF9BB4}" presName="rootText" presStyleLbl="node2" presStyleIdx="4" presStyleCnt="5">
        <dgm:presLayoutVars>
          <dgm:chPref val="3"/>
        </dgm:presLayoutVars>
      </dgm:prSet>
      <dgm:spPr/>
    </dgm:pt>
    <dgm:pt modelId="{AC080F58-649E-5041-876F-D446B7607BCB}" type="pres">
      <dgm:prSet presAssocID="{90A284EF-BC96-FD40-8F3F-E24F3AFF9BB4}" presName="rootConnector" presStyleLbl="node2" presStyleIdx="4" presStyleCnt="5"/>
      <dgm:spPr/>
    </dgm:pt>
    <dgm:pt modelId="{0A79B5B8-96B8-C148-801D-BC5EB2DFDAD0}" type="pres">
      <dgm:prSet presAssocID="{90A284EF-BC96-FD40-8F3F-E24F3AFF9BB4}" presName="hierChild4" presStyleCnt="0"/>
      <dgm:spPr/>
    </dgm:pt>
    <dgm:pt modelId="{6F2534ED-76A2-0D4D-8EFE-F7FBDDCCB64E}" type="pres">
      <dgm:prSet presAssocID="{90A284EF-BC96-FD40-8F3F-E24F3AFF9BB4}" presName="hierChild5" presStyleCnt="0"/>
      <dgm:spPr/>
    </dgm:pt>
    <dgm:pt modelId="{5B451DBC-B905-E846-B64C-168C2FEC9EC1}" type="pres">
      <dgm:prSet presAssocID="{BB492C66-C4F5-4A40-8A06-AC74BC38C63E}" presName="hierChild3" presStyleCnt="0"/>
      <dgm:spPr/>
    </dgm:pt>
  </dgm:ptLst>
  <dgm:cxnLst>
    <dgm:cxn modelId="{19E57315-3A8A-F842-B95C-961BDEF6D9BB}" type="presOf" srcId="{ECE255B3-8F40-F24B-B469-80B4ED0B6A1C}" destId="{23AFDFA5-C8F9-A245-8C25-6D2A7E2387F0}" srcOrd="1" destOrd="0" presId="urn:microsoft.com/office/officeart/2005/8/layout/orgChart1"/>
    <dgm:cxn modelId="{3458301B-B44F-5241-8A42-BCBADC17581B}" type="presOf" srcId="{BB492C66-C4F5-4A40-8A06-AC74BC38C63E}" destId="{EA183143-1D69-B74C-AEFE-D77E34FD507B}" srcOrd="0" destOrd="0" presId="urn:microsoft.com/office/officeart/2005/8/layout/orgChart1"/>
    <dgm:cxn modelId="{B4A13820-F977-DA42-AA7B-7E8FBD17905B}" type="presOf" srcId="{90A284EF-BC96-FD40-8F3F-E24F3AFF9BB4}" destId="{AC080F58-649E-5041-876F-D446B7607BCB}" srcOrd="1" destOrd="0" presId="urn:microsoft.com/office/officeart/2005/8/layout/orgChart1"/>
    <dgm:cxn modelId="{E3477125-447C-2C4C-8898-2586F4889D80}" type="presOf" srcId="{CF4A0040-F6B0-094B-9548-D5FA3CD3C00A}" destId="{5BAC19AB-E4A7-904C-8AF7-691A138D4116}" srcOrd="0" destOrd="0" presId="urn:microsoft.com/office/officeart/2005/8/layout/orgChart1"/>
    <dgm:cxn modelId="{FE6F6B2C-6581-8D40-809D-95387721FFC3}" type="presOf" srcId="{29ABC479-DC14-3843-B84A-D9190A3BEA7E}" destId="{D24302A6-76E0-A34F-A0A8-47BDC4AA5516}" srcOrd="0" destOrd="0" presId="urn:microsoft.com/office/officeart/2005/8/layout/orgChart1"/>
    <dgm:cxn modelId="{01E9E531-099B-0145-B9FE-4688A6ACCE32}" type="presOf" srcId="{CF4A0040-F6B0-094B-9548-D5FA3CD3C00A}" destId="{22D2C541-4999-2D4E-B98C-7CD780B55F21}" srcOrd="1" destOrd="0" presId="urn:microsoft.com/office/officeart/2005/8/layout/orgChart1"/>
    <dgm:cxn modelId="{33D74233-23AA-724A-989B-76590B72E282}" srcId="{BB492C66-C4F5-4A40-8A06-AC74BC38C63E}" destId="{ECE255B3-8F40-F24B-B469-80B4ED0B6A1C}" srcOrd="2" destOrd="0" parTransId="{56F43994-E89A-DD45-8169-DF81FA525BE5}" sibTransId="{57A08DC2-A349-7549-AE21-935943A92632}"/>
    <dgm:cxn modelId="{4F01913A-9C97-864F-8B33-9F8102C005F0}" type="presOf" srcId="{BB492C66-C4F5-4A40-8A06-AC74BC38C63E}" destId="{1D05F27D-1BB9-A743-88DE-563F5BE81706}" srcOrd="1" destOrd="0" presId="urn:microsoft.com/office/officeart/2005/8/layout/orgChart1"/>
    <dgm:cxn modelId="{4B5D4F5C-E003-7D45-9F58-0FDF212130E6}" type="presOf" srcId="{7AD39999-09F7-124E-9D0B-0D26DE1E3E9C}" destId="{A2930ABC-1573-CF45-9D1E-44765C410DCC}" srcOrd="0" destOrd="0" presId="urn:microsoft.com/office/officeart/2005/8/layout/orgChart1"/>
    <dgm:cxn modelId="{68923049-B6C7-4344-8381-F19BBF285A5E}" type="presOf" srcId="{8021C517-7831-114B-9D3C-CB61E57E95D2}" destId="{F6636B17-7852-3845-BE94-71DB68DBF7FA}" srcOrd="1" destOrd="0" presId="urn:microsoft.com/office/officeart/2005/8/layout/orgChart1"/>
    <dgm:cxn modelId="{637E4369-65FE-6D44-A923-E2747DD16CFA}" type="presOf" srcId="{60CE70B4-A023-0B41-B1CE-086395035827}" destId="{B0B2EDD3-0686-BE45-9237-2FA30DA99FA8}" srcOrd="0" destOrd="0" presId="urn:microsoft.com/office/officeart/2005/8/layout/orgChart1"/>
    <dgm:cxn modelId="{4DCB344A-D8B1-2C4D-8B6B-A6E327C70A45}" srcId="{BB492C66-C4F5-4A40-8A06-AC74BC38C63E}" destId="{8021C517-7831-114B-9D3C-CB61E57E95D2}" srcOrd="3" destOrd="0" parTransId="{7AC30A2A-8538-4D4E-B2FA-3C236EDB62B1}" sibTransId="{D68925F9-863C-854C-B4C5-81C53BA99AAD}"/>
    <dgm:cxn modelId="{D5D6D26A-7529-D849-86F6-A0D19DFECA99}" type="presOf" srcId="{7AD39999-09F7-124E-9D0B-0D26DE1E3E9C}" destId="{6AB86162-E8BA-4849-9902-BB10AD197E37}" srcOrd="1" destOrd="0" presId="urn:microsoft.com/office/officeart/2005/8/layout/orgChart1"/>
    <dgm:cxn modelId="{1734897E-73E7-F149-8A28-CA11A2147E7C}" type="presOf" srcId="{8B120BC1-CBBE-654C-A490-0CCCDDB04B8B}" destId="{6DD7D63C-4C2B-3A44-B2B7-B01D24789049}" srcOrd="0" destOrd="0" presId="urn:microsoft.com/office/officeart/2005/8/layout/orgChart1"/>
    <dgm:cxn modelId="{57A6E07E-883C-7F4E-B5DD-84E8FA83AD1C}" type="presOf" srcId="{90A284EF-BC96-FD40-8F3F-E24F3AFF9BB4}" destId="{72C50AB9-2000-4D4D-8008-4454F68373D4}" srcOrd="0" destOrd="0" presId="urn:microsoft.com/office/officeart/2005/8/layout/orgChart1"/>
    <dgm:cxn modelId="{BA51D081-FC48-C64E-9864-F39F861907E4}" srcId="{29ABC479-DC14-3843-B84A-D9190A3BEA7E}" destId="{BB492C66-C4F5-4A40-8A06-AC74BC38C63E}" srcOrd="0" destOrd="0" parTransId="{E55E3F37-AEFE-3743-8054-B08AAA9876E6}" sibTransId="{BB4C8691-B4C6-EF4E-ACD2-33E604B992FF}"/>
    <dgm:cxn modelId="{0E65B28A-44AF-E84F-A492-4045EA285F36}" type="presOf" srcId="{A9ECDC52-8DF5-1241-B6D1-CB521582B10A}" destId="{1FC5738E-70FF-3948-85E7-100E4A048973}" srcOrd="0" destOrd="0" presId="urn:microsoft.com/office/officeart/2005/8/layout/orgChart1"/>
    <dgm:cxn modelId="{45AA579F-89F6-564D-99BC-696E0E241A0A}" srcId="{BB492C66-C4F5-4A40-8A06-AC74BC38C63E}" destId="{90A284EF-BC96-FD40-8F3F-E24F3AFF9BB4}" srcOrd="4" destOrd="0" parTransId="{A9ECDC52-8DF5-1241-B6D1-CB521582B10A}" sibTransId="{A97D2F68-2C45-BB42-BF5A-E652E40AD098}"/>
    <dgm:cxn modelId="{1903F69F-C7DB-E740-B017-3CF6A2058508}" srcId="{BB492C66-C4F5-4A40-8A06-AC74BC38C63E}" destId="{CF4A0040-F6B0-094B-9548-D5FA3CD3C00A}" srcOrd="1" destOrd="0" parTransId="{8B120BC1-CBBE-654C-A490-0CCCDDB04B8B}" sibTransId="{6E716EA8-998D-4A48-9F03-5660F66FC10A}"/>
    <dgm:cxn modelId="{FC0D5EA6-AD56-684C-B537-B1C77523AF2F}" type="presOf" srcId="{56F43994-E89A-DD45-8169-DF81FA525BE5}" destId="{15D6FA39-04D1-174D-A68F-AC15A940E131}" srcOrd="0" destOrd="0" presId="urn:microsoft.com/office/officeart/2005/8/layout/orgChart1"/>
    <dgm:cxn modelId="{2AB878B3-ADC4-C94A-8924-2C56E0A3FCC8}" type="presOf" srcId="{8021C517-7831-114B-9D3C-CB61E57E95D2}" destId="{80EFC383-41C4-9B45-9068-0F7C4154F421}" srcOrd="0" destOrd="0" presId="urn:microsoft.com/office/officeart/2005/8/layout/orgChart1"/>
    <dgm:cxn modelId="{EB91A5C0-CE8C-1748-B5FD-F1605825E9E6}" type="presOf" srcId="{7AC30A2A-8538-4D4E-B2FA-3C236EDB62B1}" destId="{985900E5-280A-4B46-9EC0-FAC92BDC6DA6}" srcOrd="0" destOrd="0" presId="urn:microsoft.com/office/officeart/2005/8/layout/orgChart1"/>
    <dgm:cxn modelId="{0645D3C9-EA3A-0341-95C8-8923B3825DDE}" type="presOf" srcId="{ECE255B3-8F40-F24B-B469-80B4ED0B6A1C}" destId="{85283E9E-FA84-7B42-8FA1-A7CBEB875B88}" srcOrd="0" destOrd="0" presId="urn:microsoft.com/office/officeart/2005/8/layout/orgChart1"/>
    <dgm:cxn modelId="{31D055D8-AED0-F147-A24B-ED9833586750}" srcId="{BB492C66-C4F5-4A40-8A06-AC74BC38C63E}" destId="{7AD39999-09F7-124E-9D0B-0D26DE1E3E9C}" srcOrd="0" destOrd="0" parTransId="{60CE70B4-A023-0B41-B1CE-086395035827}" sibTransId="{4B57A979-07F7-C640-A526-C5E0D50C6804}"/>
    <dgm:cxn modelId="{350FBFF0-88ED-CE48-8935-BC3221E7C7FD}" type="presParOf" srcId="{D24302A6-76E0-A34F-A0A8-47BDC4AA5516}" destId="{3CFB29E0-A0F6-004B-B27F-FF945A365F96}" srcOrd="0" destOrd="0" presId="urn:microsoft.com/office/officeart/2005/8/layout/orgChart1"/>
    <dgm:cxn modelId="{A202786B-657E-FD42-83FE-30C981946B78}" type="presParOf" srcId="{3CFB29E0-A0F6-004B-B27F-FF945A365F96}" destId="{4296EC5C-52F8-264D-B517-03B6689F2181}" srcOrd="0" destOrd="0" presId="urn:microsoft.com/office/officeart/2005/8/layout/orgChart1"/>
    <dgm:cxn modelId="{F8880C15-CF83-DD4F-A5F2-11BC8F9F3733}" type="presParOf" srcId="{4296EC5C-52F8-264D-B517-03B6689F2181}" destId="{EA183143-1D69-B74C-AEFE-D77E34FD507B}" srcOrd="0" destOrd="0" presId="urn:microsoft.com/office/officeart/2005/8/layout/orgChart1"/>
    <dgm:cxn modelId="{B8CA8A1A-AEDD-4A4C-98E8-B53B74D688AE}" type="presParOf" srcId="{4296EC5C-52F8-264D-B517-03B6689F2181}" destId="{1D05F27D-1BB9-A743-88DE-563F5BE81706}" srcOrd="1" destOrd="0" presId="urn:microsoft.com/office/officeart/2005/8/layout/orgChart1"/>
    <dgm:cxn modelId="{0505450D-4292-F04F-955D-5350365AD5B5}" type="presParOf" srcId="{3CFB29E0-A0F6-004B-B27F-FF945A365F96}" destId="{23EF56F2-E739-AC41-88C0-6C12C809D640}" srcOrd="1" destOrd="0" presId="urn:microsoft.com/office/officeart/2005/8/layout/orgChart1"/>
    <dgm:cxn modelId="{C29C5F7A-F480-5F41-99DC-25832B84573B}" type="presParOf" srcId="{23EF56F2-E739-AC41-88C0-6C12C809D640}" destId="{B0B2EDD3-0686-BE45-9237-2FA30DA99FA8}" srcOrd="0" destOrd="0" presId="urn:microsoft.com/office/officeart/2005/8/layout/orgChart1"/>
    <dgm:cxn modelId="{546D1A45-D68D-7A4C-9C61-B9760CD63B5F}" type="presParOf" srcId="{23EF56F2-E739-AC41-88C0-6C12C809D640}" destId="{7F1501EC-3524-2E4C-8859-005693DE65BD}" srcOrd="1" destOrd="0" presId="urn:microsoft.com/office/officeart/2005/8/layout/orgChart1"/>
    <dgm:cxn modelId="{802E0BAB-5C96-2243-9C00-05B8D320ABDB}" type="presParOf" srcId="{7F1501EC-3524-2E4C-8859-005693DE65BD}" destId="{2A5B3FEC-55A9-AC4D-AA1E-93E87706C46D}" srcOrd="0" destOrd="0" presId="urn:microsoft.com/office/officeart/2005/8/layout/orgChart1"/>
    <dgm:cxn modelId="{287952BD-A64E-B549-932E-DE2218063293}" type="presParOf" srcId="{2A5B3FEC-55A9-AC4D-AA1E-93E87706C46D}" destId="{A2930ABC-1573-CF45-9D1E-44765C410DCC}" srcOrd="0" destOrd="0" presId="urn:microsoft.com/office/officeart/2005/8/layout/orgChart1"/>
    <dgm:cxn modelId="{8C66F40E-46B7-C143-8E25-D930B8CB1805}" type="presParOf" srcId="{2A5B3FEC-55A9-AC4D-AA1E-93E87706C46D}" destId="{6AB86162-E8BA-4849-9902-BB10AD197E37}" srcOrd="1" destOrd="0" presId="urn:microsoft.com/office/officeart/2005/8/layout/orgChart1"/>
    <dgm:cxn modelId="{0F7A0733-D2E8-3649-AD9E-0F3F827A38C0}" type="presParOf" srcId="{7F1501EC-3524-2E4C-8859-005693DE65BD}" destId="{DAD727E7-484B-764B-A626-B56A4385CA04}" srcOrd="1" destOrd="0" presId="urn:microsoft.com/office/officeart/2005/8/layout/orgChart1"/>
    <dgm:cxn modelId="{92D38CC7-67B3-D845-80F7-A9A137278EA0}" type="presParOf" srcId="{7F1501EC-3524-2E4C-8859-005693DE65BD}" destId="{7F45527D-86F7-2949-8FFF-8ADC5C764AE3}" srcOrd="2" destOrd="0" presId="urn:microsoft.com/office/officeart/2005/8/layout/orgChart1"/>
    <dgm:cxn modelId="{6FF7A429-C884-6D4A-9127-7E2EB1EDE15A}" type="presParOf" srcId="{23EF56F2-E739-AC41-88C0-6C12C809D640}" destId="{6DD7D63C-4C2B-3A44-B2B7-B01D24789049}" srcOrd="2" destOrd="0" presId="urn:microsoft.com/office/officeart/2005/8/layout/orgChart1"/>
    <dgm:cxn modelId="{151292C5-383B-1C4E-A0B4-8D9C60AB2BA5}" type="presParOf" srcId="{23EF56F2-E739-AC41-88C0-6C12C809D640}" destId="{59114FBC-CA0F-A74D-A58E-9D56508DBD6D}" srcOrd="3" destOrd="0" presId="urn:microsoft.com/office/officeart/2005/8/layout/orgChart1"/>
    <dgm:cxn modelId="{4F6AD8D5-3A3E-B24C-BD22-4BF99AECC6B2}" type="presParOf" srcId="{59114FBC-CA0F-A74D-A58E-9D56508DBD6D}" destId="{8C0B0116-EA37-C94E-A00B-0E403C619CD5}" srcOrd="0" destOrd="0" presId="urn:microsoft.com/office/officeart/2005/8/layout/orgChart1"/>
    <dgm:cxn modelId="{CA8C3E6E-49A2-3747-BE82-FBED4D549860}" type="presParOf" srcId="{8C0B0116-EA37-C94E-A00B-0E403C619CD5}" destId="{5BAC19AB-E4A7-904C-8AF7-691A138D4116}" srcOrd="0" destOrd="0" presId="urn:microsoft.com/office/officeart/2005/8/layout/orgChart1"/>
    <dgm:cxn modelId="{F3A87929-30EB-C849-8733-E6632B545846}" type="presParOf" srcId="{8C0B0116-EA37-C94E-A00B-0E403C619CD5}" destId="{22D2C541-4999-2D4E-B98C-7CD780B55F21}" srcOrd="1" destOrd="0" presId="urn:microsoft.com/office/officeart/2005/8/layout/orgChart1"/>
    <dgm:cxn modelId="{FEF5AED2-1BC4-264F-B33C-F5D68E757629}" type="presParOf" srcId="{59114FBC-CA0F-A74D-A58E-9D56508DBD6D}" destId="{FCF50C96-11F0-3347-8188-DF6E98E0FF5C}" srcOrd="1" destOrd="0" presId="urn:microsoft.com/office/officeart/2005/8/layout/orgChart1"/>
    <dgm:cxn modelId="{0012FEA6-3323-FF4D-B59F-65F4C379CB4B}" type="presParOf" srcId="{59114FBC-CA0F-A74D-A58E-9D56508DBD6D}" destId="{D7F7E5C1-C816-734B-AB44-F7340A2B9B90}" srcOrd="2" destOrd="0" presId="urn:microsoft.com/office/officeart/2005/8/layout/orgChart1"/>
    <dgm:cxn modelId="{6B5D3C89-8FF2-5242-AE1D-D06F28C32CEA}" type="presParOf" srcId="{23EF56F2-E739-AC41-88C0-6C12C809D640}" destId="{15D6FA39-04D1-174D-A68F-AC15A940E131}" srcOrd="4" destOrd="0" presId="urn:microsoft.com/office/officeart/2005/8/layout/orgChart1"/>
    <dgm:cxn modelId="{BEBA8902-4FBF-A944-A867-1CD607896A3A}" type="presParOf" srcId="{23EF56F2-E739-AC41-88C0-6C12C809D640}" destId="{7178B4C1-3326-614B-9CC5-06BCBF6079A4}" srcOrd="5" destOrd="0" presId="urn:microsoft.com/office/officeart/2005/8/layout/orgChart1"/>
    <dgm:cxn modelId="{40D2D719-9763-D841-BB93-069971996ED1}" type="presParOf" srcId="{7178B4C1-3326-614B-9CC5-06BCBF6079A4}" destId="{885CA42B-BAB4-DF4D-AAC7-2D5058B4FF0A}" srcOrd="0" destOrd="0" presId="urn:microsoft.com/office/officeart/2005/8/layout/orgChart1"/>
    <dgm:cxn modelId="{CB9D36AB-88B6-6F4E-9E9D-D610803B0200}" type="presParOf" srcId="{885CA42B-BAB4-DF4D-AAC7-2D5058B4FF0A}" destId="{85283E9E-FA84-7B42-8FA1-A7CBEB875B88}" srcOrd="0" destOrd="0" presId="urn:microsoft.com/office/officeart/2005/8/layout/orgChart1"/>
    <dgm:cxn modelId="{C9100360-3861-3845-8C11-1D2502C1E54E}" type="presParOf" srcId="{885CA42B-BAB4-DF4D-AAC7-2D5058B4FF0A}" destId="{23AFDFA5-C8F9-A245-8C25-6D2A7E2387F0}" srcOrd="1" destOrd="0" presId="urn:microsoft.com/office/officeart/2005/8/layout/orgChart1"/>
    <dgm:cxn modelId="{728FB139-4C78-5445-9E24-1535653FA005}" type="presParOf" srcId="{7178B4C1-3326-614B-9CC5-06BCBF6079A4}" destId="{AC1A4E0F-DD8C-DF46-AB33-B80E094F0DC4}" srcOrd="1" destOrd="0" presId="urn:microsoft.com/office/officeart/2005/8/layout/orgChart1"/>
    <dgm:cxn modelId="{11094A34-E1A6-FF48-8649-867B9072D3C0}" type="presParOf" srcId="{7178B4C1-3326-614B-9CC5-06BCBF6079A4}" destId="{2E7FCB9E-6FDE-2441-8956-323090CFFD90}" srcOrd="2" destOrd="0" presId="urn:microsoft.com/office/officeart/2005/8/layout/orgChart1"/>
    <dgm:cxn modelId="{9022DCB6-3C8D-2F4B-A60B-875C736998DC}" type="presParOf" srcId="{23EF56F2-E739-AC41-88C0-6C12C809D640}" destId="{985900E5-280A-4B46-9EC0-FAC92BDC6DA6}" srcOrd="6" destOrd="0" presId="urn:microsoft.com/office/officeart/2005/8/layout/orgChart1"/>
    <dgm:cxn modelId="{FBFD48AC-E021-7842-9E38-C2AF774915B9}" type="presParOf" srcId="{23EF56F2-E739-AC41-88C0-6C12C809D640}" destId="{AFBCF4CC-E456-984B-928C-BF9A9DBC4486}" srcOrd="7" destOrd="0" presId="urn:microsoft.com/office/officeart/2005/8/layout/orgChart1"/>
    <dgm:cxn modelId="{A717E7C2-FFEC-154F-AF6F-3848C261B292}" type="presParOf" srcId="{AFBCF4CC-E456-984B-928C-BF9A9DBC4486}" destId="{A9DAB9D0-63D8-8047-8D51-A88803583F51}" srcOrd="0" destOrd="0" presId="urn:microsoft.com/office/officeart/2005/8/layout/orgChart1"/>
    <dgm:cxn modelId="{B3075647-5B6A-734F-BEE4-A0B5C61AF250}" type="presParOf" srcId="{A9DAB9D0-63D8-8047-8D51-A88803583F51}" destId="{80EFC383-41C4-9B45-9068-0F7C4154F421}" srcOrd="0" destOrd="0" presId="urn:microsoft.com/office/officeart/2005/8/layout/orgChart1"/>
    <dgm:cxn modelId="{A6D192F4-86F9-DE4A-A940-EF9FC4B03E81}" type="presParOf" srcId="{A9DAB9D0-63D8-8047-8D51-A88803583F51}" destId="{F6636B17-7852-3845-BE94-71DB68DBF7FA}" srcOrd="1" destOrd="0" presId="urn:microsoft.com/office/officeart/2005/8/layout/orgChart1"/>
    <dgm:cxn modelId="{E00E88F8-1BE6-DB42-B5DB-01CE0795ABE2}" type="presParOf" srcId="{AFBCF4CC-E456-984B-928C-BF9A9DBC4486}" destId="{E080154E-4FCF-EE4E-85CE-A0A65F77F04B}" srcOrd="1" destOrd="0" presId="urn:microsoft.com/office/officeart/2005/8/layout/orgChart1"/>
    <dgm:cxn modelId="{4B8932AD-D3E6-8946-B99D-75F96F85D29F}" type="presParOf" srcId="{AFBCF4CC-E456-984B-928C-BF9A9DBC4486}" destId="{5CC69A30-579F-8B4D-A8BE-295618001F97}" srcOrd="2" destOrd="0" presId="urn:microsoft.com/office/officeart/2005/8/layout/orgChart1"/>
    <dgm:cxn modelId="{9FACBF0F-92E3-3041-8169-6C52A1C8927D}" type="presParOf" srcId="{23EF56F2-E739-AC41-88C0-6C12C809D640}" destId="{1FC5738E-70FF-3948-85E7-100E4A048973}" srcOrd="8" destOrd="0" presId="urn:microsoft.com/office/officeart/2005/8/layout/orgChart1"/>
    <dgm:cxn modelId="{81DC6DF5-A4DC-954C-B78D-AA85305F4058}" type="presParOf" srcId="{23EF56F2-E739-AC41-88C0-6C12C809D640}" destId="{06E56124-A7AC-F240-A42B-AFC54F1F2BB2}" srcOrd="9" destOrd="0" presId="urn:microsoft.com/office/officeart/2005/8/layout/orgChart1"/>
    <dgm:cxn modelId="{97431E22-219A-ED42-9DFA-F58C5EB8F7E3}" type="presParOf" srcId="{06E56124-A7AC-F240-A42B-AFC54F1F2BB2}" destId="{055656A3-C3C2-874C-A550-64F0A3A1BA3E}" srcOrd="0" destOrd="0" presId="urn:microsoft.com/office/officeart/2005/8/layout/orgChart1"/>
    <dgm:cxn modelId="{DCDCD433-8DAA-6D4C-BCB9-953A594F6E79}" type="presParOf" srcId="{055656A3-C3C2-874C-A550-64F0A3A1BA3E}" destId="{72C50AB9-2000-4D4D-8008-4454F68373D4}" srcOrd="0" destOrd="0" presId="urn:microsoft.com/office/officeart/2005/8/layout/orgChart1"/>
    <dgm:cxn modelId="{18782666-B51A-EB43-8622-8C70E9B9D872}" type="presParOf" srcId="{055656A3-C3C2-874C-A550-64F0A3A1BA3E}" destId="{AC080F58-649E-5041-876F-D446B7607BCB}" srcOrd="1" destOrd="0" presId="urn:microsoft.com/office/officeart/2005/8/layout/orgChart1"/>
    <dgm:cxn modelId="{C4144892-9D6A-F843-AD94-0A7A45ADBF26}" type="presParOf" srcId="{06E56124-A7AC-F240-A42B-AFC54F1F2BB2}" destId="{0A79B5B8-96B8-C148-801D-BC5EB2DFDAD0}" srcOrd="1" destOrd="0" presId="urn:microsoft.com/office/officeart/2005/8/layout/orgChart1"/>
    <dgm:cxn modelId="{026D62E8-8DAF-964F-9651-5CE1C4EBAD7F}" type="presParOf" srcId="{06E56124-A7AC-F240-A42B-AFC54F1F2BB2}" destId="{6F2534ED-76A2-0D4D-8EFE-F7FBDDCCB64E}" srcOrd="2" destOrd="0" presId="urn:microsoft.com/office/officeart/2005/8/layout/orgChart1"/>
    <dgm:cxn modelId="{F3347E9B-D000-6D4D-867A-0746BB0A1AD9}" type="presParOf" srcId="{3CFB29E0-A0F6-004B-B27F-FF945A365F96}" destId="{5B451DBC-B905-E846-B64C-168C2FEC9EC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FC5738E-70FF-3948-85E7-100E4A048973}">
      <dsp:nvSpPr>
        <dsp:cNvPr id="0" name=""/>
        <dsp:cNvSpPr/>
      </dsp:nvSpPr>
      <dsp:spPr>
        <a:xfrm>
          <a:off x="2743200" y="6379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2273085" y="98625"/>
              </a:lnTo>
              <a:lnTo>
                <a:pt x="2273085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00E5-280A-4B46-9EC0-FAC92BDC6DA6}">
      <dsp:nvSpPr>
        <dsp:cNvPr id="0" name=""/>
        <dsp:cNvSpPr/>
      </dsp:nvSpPr>
      <dsp:spPr>
        <a:xfrm>
          <a:off x="2743200" y="6379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8625"/>
              </a:lnTo>
              <a:lnTo>
                <a:pt x="1136542" y="98625"/>
              </a:lnTo>
              <a:lnTo>
                <a:pt x="1136542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D6FA39-04D1-174D-A68F-AC15A940E131}">
      <dsp:nvSpPr>
        <dsp:cNvPr id="0" name=""/>
        <dsp:cNvSpPr/>
      </dsp:nvSpPr>
      <dsp:spPr>
        <a:xfrm>
          <a:off x="2697480" y="637974"/>
          <a:ext cx="91440" cy="1972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DD7D63C-4C2B-3A44-B2B7-B01D24789049}">
      <dsp:nvSpPr>
        <dsp:cNvPr id="0" name=""/>
        <dsp:cNvSpPr/>
      </dsp:nvSpPr>
      <dsp:spPr>
        <a:xfrm>
          <a:off x="1606657" y="637974"/>
          <a:ext cx="1136542" cy="197251"/>
        </a:xfrm>
        <a:custGeom>
          <a:avLst/>
          <a:gdLst/>
          <a:ahLst/>
          <a:cxnLst/>
          <a:rect l="0" t="0" r="0" b="0"/>
          <a:pathLst>
            <a:path>
              <a:moveTo>
                <a:pt x="1136542" y="0"/>
              </a:moveTo>
              <a:lnTo>
                <a:pt x="1136542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B2EDD3-0686-BE45-9237-2FA30DA99FA8}">
      <dsp:nvSpPr>
        <dsp:cNvPr id="0" name=""/>
        <dsp:cNvSpPr/>
      </dsp:nvSpPr>
      <dsp:spPr>
        <a:xfrm>
          <a:off x="470114" y="637974"/>
          <a:ext cx="2273085" cy="197251"/>
        </a:xfrm>
        <a:custGeom>
          <a:avLst/>
          <a:gdLst/>
          <a:ahLst/>
          <a:cxnLst/>
          <a:rect l="0" t="0" r="0" b="0"/>
          <a:pathLst>
            <a:path>
              <a:moveTo>
                <a:pt x="2273085" y="0"/>
              </a:moveTo>
              <a:lnTo>
                <a:pt x="2273085" y="98625"/>
              </a:lnTo>
              <a:lnTo>
                <a:pt x="0" y="98625"/>
              </a:lnTo>
              <a:lnTo>
                <a:pt x="0" y="197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183143-1D69-B74C-AEFE-D77E34FD507B}">
      <dsp:nvSpPr>
        <dsp:cNvPr id="0" name=""/>
        <dsp:cNvSpPr/>
      </dsp:nvSpPr>
      <dsp:spPr>
        <a:xfrm>
          <a:off x="2273554" y="168328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회장단</a:t>
          </a:r>
        </a:p>
      </dsp:txBody>
      <dsp:txXfrm>
        <a:off x="2273554" y="168328"/>
        <a:ext cx="939291" cy="469645"/>
      </dsp:txXfrm>
    </dsp:sp>
    <dsp:sp modelId="{A2930ABC-1573-CF45-9D1E-44765C410DCC}">
      <dsp:nvSpPr>
        <dsp:cNvPr id="0" name=""/>
        <dsp:cNvSpPr/>
      </dsp:nvSpPr>
      <dsp:spPr>
        <a:xfrm>
          <a:off x="468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탐구정보팀</a:t>
          </a:r>
        </a:p>
      </dsp:txBody>
      <dsp:txXfrm>
        <a:off x="468" y="835225"/>
        <a:ext cx="939291" cy="469645"/>
      </dsp:txXfrm>
    </dsp:sp>
    <dsp:sp modelId="{5BAC19AB-E4A7-904C-8AF7-691A138D4116}">
      <dsp:nvSpPr>
        <dsp:cNvPr id="0" name=""/>
        <dsp:cNvSpPr/>
      </dsp:nvSpPr>
      <dsp:spPr>
        <a:xfrm>
          <a:off x="1137011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학생문화팀</a:t>
          </a:r>
        </a:p>
      </dsp:txBody>
      <dsp:txXfrm>
        <a:off x="1137011" y="835225"/>
        <a:ext cx="939291" cy="469645"/>
      </dsp:txXfrm>
    </dsp:sp>
    <dsp:sp modelId="{85283E9E-FA84-7B42-8FA1-A7CBEB875B88}">
      <dsp:nvSpPr>
        <dsp:cNvPr id="0" name=""/>
        <dsp:cNvSpPr/>
      </dsp:nvSpPr>
      <dsp:spPr>
        <a:xfrm>
          <a:off x="2273554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소통교류팀</a:t>
          </a:r>
        </a:p>
      </dsp:txBody>
      <dsp:txXfrm>
        <a:off x="2273554" y="835225"/>
        <a:ext cx="939291" cy="469645"/>
      </dsp:txXfrm>
    </dsp:sp>
    <dsp:sp modelId="{80EFC383-41C4-9B45-9068-0F7C4154F421}">
      <dsp:nvSpPr>
        <dsp:cNvPr id="0" name=""/>
        <dsp:cNvSpPr/>
      </dsp:nvSpPr>
      <dsp:spPr>
        <a:xfrm>
          <a:off x="3410096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생활습관팀</a:t>
          </a:r>
        </a:p>
      </dsp:txBody>
      <dsp:txXfrm>
        <a:off x="3410096" y="835225"/>
        <a:ext cx="939291" cy="469645"/>
      </dsp:txXfrm>
    </dsp:sp>
    <dsp:sp modelId="{72C50AB9-2000-4D4D-8008-4454F68373D4}">
      <dsp:nvSpPr>
        <dsp:cNvPr id="0" name=""/>
        <dsp:cNvSpPr/>
      </dsp:nvSpPr>
      <dsp:spPr>
        <a:xfrm>
          <a:off x="4546639" y="835225"/>
          <a:ext cx="939291" cy="46964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kern="1200"/>
            <a:t>생태시설팀</a:t>
          </a:r>
        </a:p>
      </dsp:txBody>
      <dsp:txXfrm>
        <a:off x="4546639" y="835225"/>
        <a:ext cx="939291" cy="46964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0475D-8FD7-4E4D-961F-6A10D1E7D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김대희 21</cp:lastModifiedBy>
  <cp:revision>5</cp:revision>
  <dcterms:created xsi:type="dcterms:W3CDTF">2022-12-24T13:41:00Z</dcterms:created>
  <dcterms:modified xsi:type="dcterms:W3CDTF">2022-12-25T14:04:00Z</dcterms:modified>
</cp:coreProperties>
</file>